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 w:cstheme="minorBidi"/>
          <w:bCs w:val="0"/>
          <w:sz w:val="24"/>
          <w:szCs w:val="24"/>
          <w:lang w:val="ru-RU"/>
        </w:rPr>
        <w:id w:val="-1010764092"/>
        <w:docPartObj>
          <w:docPartGallery w:val="Table of Contents"/>
          <w:docPartUnique/>
        </w:docPartObj>
      </w:sdtPr>
      <w:sdtEndPr>
        <w:rPr>
          <w:caps w:val="0"/>
        </w:rPr>
      </w:sdtEndPr>
      <w:sdtContent>
        <w:p w:rsidR="00246574" w:rsidRDefault="0030610C">
          <w:pPr>
            <w:pStyle w:val="TOCHeading"/>
          </w:pPr>
          <w:r>
            <w:t>Table of Contents</w:t>
          </w:r>
        </w:p>
        <w:p w:rsidR="00771AD9" w:rsidRDefault="0030610C" w:rsidP="00622D80">
          <w:pPr>
            <w:pStyle w:val="TOC1"/>
            <w:rPr>
              <w:rFonts w:eastAsiaTheme="minorEastAsia"/>
              <w:b/>
              <w:i/>
              <w:noProof/>
              <w:lang w:eastAsia="ja-JP"/>
            </w:rPr>
          </w:pPr>
          <w:r>
            <w:fldChar w:fldCharType="begin"/>
          </w:r>
          <w:r>
            <w:instrText>TOC \o "1-4" \h \z \u</w:instrText>
          </w:r>
          <w:r w:rsidR="00771AD9">
            <w:fldChar w:fldCharType="separate"/>
          </w:r>
          <w:hyperlink w:anchor="_Toc160574691" w:history="1">
            <w:r w:rsidR="00771AD9" w:rsidRPr="009B6E44">
              <w:rPr>
                <w:rStyle w:val="Hyperlink"/>
                <w:noProof/>
              </w:rPr>
              <w:t>1</w:t>
            </w:r>
            <w:r w:rsidR="00771AD9">
              <w:rPr>
                <w:rFonts w:eastAsiaTheme="minorEastAsia"/>
                <w:b/>
                <w:i/>
                <w:noProof/>
                <w:lang w:eastAsia="ja-JP"/>
              </w:rPr>
              <w:tab/>
            </w:r>
            <w:r w:rsidR="00771AD9" w:rsidRPr="009B6E44">
              <w:rPr>
                <w:rStyle w:val="Hyperlink"/>
                <w:noProof/>
              </w:rPr>
              <w:t>Нормативные ссылки</w:t>
            </w:r>
            <w:r w:rsidR="00771AD9">
              <w:rPr>
                <w:noProof/>
                <w:webHidden/>
              </w:rPr>
              <w:tab/>
            </w:r>
            <w:r w:rsidR="00771AD9">
              <w:rPr>
                <w:noProof/>
                <w:webHidden/>
              </w:rPr>
              <w:fldChar w:fldCharType="begin"/>
            </w:r>
            <w:r w:rsidR="00771AD9">
              <w:rPr>
                <w:noProof/>
                <w:webHidden/>
              </w:rPr>
              <w:instrText xml:space="preserve"> PAGEREF _Toc160574691 \h </w:instrText>
            </w:r>
            <w:r w:rsidR="00771AD9">
              <w:rPr>
                <w:noProof/>
                <w:webHidden/>
              </w:rPr>
            </w:r>
            <w:r w:rsidR="00771AD9">
              <w:rPr>
                <w:noProof/>
                <w:webHidden/>
              </w:rPr>
              <w:fldChar w:fldCharType="separate"/>
            </w:r>
            <w:r w:rsidR="00771AD9">
              <w:rPr>
                <w:noProof/>
                <w:webHidden/>
              </w:rPr>
              <w:t>2</w:t>
            </w:r>
            <w:r w:rsidR="00771AD9">
              <w:rPr>
                <w:noProof/>
                <w:webHidden/>
              </w:rPr>
              <w:fldChar w:fldCharType="end"/>
            </w:r>
          </w:hyperlink>
        </w:p>
        <w:p w:rsidR="00771AD9" w:rsidRDefault="00771AD9" w:rsidP="00622D80">
          <w:pPr>
            <w:pStyle w:val="TOC1"/>
            <w:rPr>
              <w:rFonts w:eastAsiaTheme="minorEastAsia"/>
              <w:b/>
              <w:i/>
              <w:noProof/>
              <w:lang w:eastAsia="ja-JP"/>
            </w:rPr>
          </w:pPr>
          <w:hyperlink w:anchor="_Toc160574692" w:history="1">
            <w:r w:rsidRPr="009B6E44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b/>
                <w:i/>
                <w:noProof/>
                <w:lang w:eastAsia="ja-JP"/>
              </w:rPr>
              <w:tab/>
            </w:r>
            <w:r w:rsidRPr="009B6E44">
              <w:rPr>
                <w:rStyle w:val="Hyperlink"/>
                <w:noProof/>
              </w:rPr>
              <w:t>Обозначения и сокращ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574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1AD9" w:rsidRDefault="00771AD9" w:rsidP="00622D80">
          <w:pPr>
            <w:pStyle w:val="TOC1"/>
            <w:rPr>
              <w:rFonts w:eastAsiaTheme="minorEastAsia"/>
              <w:b/>
              <w:i/>
              <w:noProof/>
              <w:lang w:eastAsia="ja-JP"/>
            </w:rPr>
          </w:pPr>
          <w:hyperlink w:anchor="_Toc160574693" w:history="1">
            <w:r w:rsidRPr="009B6E44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b/>
                <w:i/>
                <w:noProof/>
                <w:lang w:eastAsia="ja-JP"/>
              </w:rPr>
              <w:tab/>
            </w:r>
            <w:r w:rsidRPr="009B6E44">
              <w:rPr>
                <w:rStyle w:val="Hyperlink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574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1AD9" w:rsidRDefault="00771AD9" w:rsidP="00622D80">
          <w:pPr>
            <w:pStyle w:val="TOC1"/>
            <w:rPr>
              <w:rFonts w:eastAsiaTheme="minorEastAsia"/>
              <w:b/>
              <w:i/>
              <w:noProof/>
              <w:lang w:eastAsia="ja-JP"/>
            </w:rPr>
          </w:pPr>
          <w:hyperlink w:anchor="_Toc160574694" w:history="1">
            <w:r w:rsidRPr="009B6E44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b/>
                <w:i/>
                <w:noProof/>
                <w:lang w:eastAsia="ja-JP"/>
              </w:rPr>
              <w:tab/>
            </w:r>
            <w:r w:rsidRPr="009B6E44">
              <w:rPr>
                <w:rStyle w:val="Hyperlink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574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1AD9" w:rsidRDefault="00771AD9" w:rsidP="00622D80">
          <w:pPr>
            <w:pStyle w:val="TOC1"/>
            <w:rPr>
              <w:rFonts w:eastAsiaTheme="minorEastAsia"/>
              <w:b/>
              <w:i/>
              <w:noProof/>
              <w:lang w:eastAsia="ja-JP"/>
            </w:rPr>
          </w:pPr>
          <w:hyperlink w:anchor="_Toc160574695" w:history="1">
            <w:r w:rsidRPr="009B6E44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b/>
                <w:i/>
                <w:noProof/>
                <w:lang w:eastAsia="ja-JP"/>
              </w:rPr>
              <w:tab/>
            </w:r>
            <w:r w:rsidRPr="009B6E44">
              <w:rPr>
                <w:rStyle w:val="Hyperlink"/>
                <w:noProof/>
              </w:rPr>
              <w:t>Обзор известных методов и средств решения пробл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574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1AD9" w:rsidRDefault="00771AD9" w:rsidP="00622D80">
          <w:pPr>
            <w:pStyle w:val="TOC1"/>
            <w:rPr>
              <w:rFonts w:eastAsiaTheme="minorEastAsia"/>
              <w:b/>
              <w:i/>
              <w:noProof/>
              <w:lang w:eastAsia="ja-JP"/>
            </w:rPr>
          </w:pPr>
          <w:hyperlink w:anchor="_Toc160574696" w:history="1">
            <w:r w:rsidRPr="009B6E44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b/>
                <w:i/>
                <w:noProof/>
                <w:lang w:eastAsia="ja-JP"/>
              </w:rPr>
              <w:tab/>
            </w:r>
            <w:r w:rsidRPr="009B6E44">
              <w:rPr>
                <w:rStyle w:val="Hyperlink"/>
                <w:noProof/>
              </w:rPr>
              <w:t>Исследование и построение реш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574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1AD9" w:rsidRDefault="00771AD9" w:rsidP="00622D80">
          <w:pPr>
            <w:pStyle w:val="TOC1"/>
            <w:rPr>
              <w:rFonts w:eastAsiaTheme="minorEastAsia"/>
              <w:b/>
              <w:i/>
              <w:noProof/>
              <w:lang w:eastAsia="ja-JP"/>
            </w:rPr>
          </w:pPr>
          <w:hyperlink w:anchor="_Toc160574697" w:history="1">
            <w:r w:rsidRPr="009B6E44">
              <w:rPr>
                <w:rStyle w:val="Hyperlink"/>
                <w:noProof/>
              </w:rPr>
              <w:t>7</w:t>
            </w:r>
            <w:r>
              <w:rPr>
                <w:rFonts w:eastAsiaTheme="minorEastAsia"/>
                <w:b/>
                <w:i/>
                <w:noProof/>
                <w:lang w:eastAsia="ja-JP"/>
              </w:rPr>
              <w:tab/>
            </w:r>
            <w:r w:rsidRPr="009B6E44">
              <w:rPr>
                <w:rStyle w:val="Hyperlink"/>
                <w:noProof/>
              </w:rPr>
              <w:t>Описание практической ча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574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1AD9" w:rsidRDefault="00771AD9" w:rsidP="00622D80">
          <w:pPr>
            <w:pStyle w:val="TOC1"/>
            <w:rPr>
              <w:rFonts w:eastAsiaTheme="minorEastAsia"/>
              <w:b/>
              <w:i/>
              <w:noProof/>
              <w:lang w:eastAsia="ja-JP"/>
            </w:rPr>
          </w:pPr>
          <w:hyperlink w:anchor="_Toc160574698" w:history="1">
            <w:r w:rsidRPr="009B6E44">
              <w:rPr>
                <w:rStyle w:val="Hyperlink"/>
                <w:noProof/>
              </w:rPr>
              <w:t>8</w:t>
            </w:r>
            <w:r>
              <w:rPr>
                <w:rFonts w:eastAsiaTheme="minorEastAsia"/>
                <w:b/>
                <w:i/>
                <w:noProof/>
                <w:lang w:eastAsia="ja-JP"/>
              </w:rPr>
              <w:tab/>
            </w:r>
            <w:r w:rsidRPr="009B6E44">
              <w:rPr>
                <w:rStyle w:val="Hyperlink"/>
                <w:noProof/>
              </w:rPr>
              <w:t>Охрана тру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574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1AD9" w:rsidRDefault="00771AD9" w:rsidP="00622D80">
          <w:pPr>
            <w:pStyle w:val="TOC1"/>
            <w:rPr>
              <w:rFonts w:eastAsiaTheme="minorEastAsia"/>
              <w:b/>
              <w:i/>
              <w:noProof/>
              <w:lang w:eastAsia="ja-JP"/>
            </w:rPr>
          </w:pPr>
          <w:hyperlink w:anchor="_Toc160574699" w:history="1">
            <w:r w:rsidRPr="009B6E44">
              <w:rPr>
                <w:rStyle w:val="Hyperlink"/>
                <w:noProof/>
              </w:rPr>
              <w:t>9</w:t>
            </w:r>
            <w:r>
              <w:rPr>
                <w:rFonts w:eastAsiaTheme="minorEastAsia"/>
                <w:b/>
                <w:i/>
                <w:noProof/>
                <w:lang w:eastAsia="ja-JP"/>
              </w:rPr>
              <w:tab/>
            </w:r>
            <w:r w:rsidRPr="009B6E44">
              <w:rPr>
                <w:rStyle w:val="Hyperlink"/>
                <w:noProof/>
              </w:rPr>
              <w:t>Экономическ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574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1AD9" w:rsidRDefault="00771AD9" w:rsidP="00622D80">
          <w:pPr>
            <w:pStyle w:val="TOC1"/>
            <w:rPr>
              <w:rFonts w:eastAsiaTheme="minorEastAsia"/>
              <w:b/>
              <w:i/>
              <w:noProof/>
              <w:lang w:eastAsia="ja-JP"/>
            </w:rPr>
          </w:pPr>
          <w:hyperlink w:anchor="_Toc160574700" w:history="1">
            <w:r w:rsidRPr="009B6E44">
              <w:rPr>
                <w:rStyle w:val="Hyperlink"/>
                <w:noProof/>
              </w:rPr>
              <w:t>10</w:t>
            </w:r>
            <w:r>
              <w:rPr>
                <w:rFonts w:eastAsiaTheme="minorEastAsia"/>
                <w:b/>
                <w:i/>
                <w:noProof/>
                <w:lang w:eastAsia="ja-JP"/>
              </w:rPr>
              <w:tab/>
            </w:r>
            <w:r w:rsidRPr="009B6E44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574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1AD9" w:rsidRDefault="00771AD9" w:rsidP="00622D80">
          <w:pPr>
            <w:pStyle w:val="TOC1"/>
            <w:rPr>
              <w:rFonts w:eastAsiaTheme="minorEastAsia"/>
              <w:b/>
              <w:i/>
              <w:noProof/>
              <w:lang w:eastAsia="ja-JP"/>
            </w:rPr>
          </w:pPr>
          <w:hyperlink w:anchor="_Toc160574701" w:history="1">
            <w:r w:rsidRPr="009B6E44">
              <w:rPr>
                <w:rStyle w:val="Hyperlink"/>
                <w:noProof/>
              </w:rPr>
              <w:t>11</w:t>
            </w:r>
            <w:r>
              <w:rPr>
                <w:rFonts w:eastAsiaTheme="minorEastAsia"/>
                <w:b/>
                <w:i/>
                <w:noProof/>
                <w:lang w:eastAsia="ja-JP"/>
              </w:rPr>
              <w:tab/>
            </w:r>
            <w:r w:rsidRPr="009B6E44">
              <w:rPr>
                <w:rStyle w:val="Hyperlink"/>
                <w:noProof/>
              </w:rPr>
              <w:t>Cписок использованных источ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574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6574" w:rsidRDefault="0030610C">
          <w:r>
            <w:fldChar w:fldCharType="end"/>
          </w:r>
        </w:p>
        <w:bookmarkStart w:id="0" w:name="_GoBack" w:displacedByCustomXml="next"/>
        <w:bookmarkEnd w:id="0" w:displacedByCustomXml="next"/>
      </w:sdtContent>
    </w:sdt>
    <w:p w:rsidR="00246574" w:rsidRDefault="0030610C">
      <w:pPr>
        <w:pStyle w:val="Heading1"/>
      </w:pPr>
      <w:bookmarkStart w:id="1" w:name="нормативные-ссылки"/>
      <w:bookmarkStart w:id="2" w:name="_Toc160574691"/>
      <w:r>
        <w:lastRenderedPageBreak/>
        <w:t>Н</w:t>
      </w:r>
      <w:r>
        <w:t>ормативные ссылки</w:t>
      </w:r>
      <w:bookmarkEnd w:id="2"/>
    </w:p>
    <w:p w:rsidR="00246574" w:rsidRDefault="0030610C">
      <w:pPr>
        <w:pStyle w:val="Heading1"/>
      </w:pPr>
      <w:bookmarkStart w:id="3" w:name="обозначения-и-сокращения"/>
      <w:bookmarkStart w:id="4" w:name="_Toc160574692"/>
      <w:bookmarkEnd w:id="1"/>
      <w:r>
        <w:lastRenderedPageBreak/>
        <w:t>Обозначения и сокращения</w:t>
      </w:r>
      <w:bookmarkEnd w:id="4"/>
    </w:p>
    <w:p w:rsidR="00246574" w:rsidRDefault="0030610C">
      <w:pPr>
        <w:pStyle w:val="Heading1"/>
      </w:pPr>
      <w:bookmarkStart w:id="5" w:name="введение"/>
      <w:bookmarkStart w:id="6" w:name="_Toc160574693"/>
      <w:bookmarkEnd w:id="3"/>
      <w:r>
        <w:lastRenderedPageBreak/>
        <w:t>Введение</w:t>
      </w:r>
      <w:bookmarkEnd w:id="6"/>
    </w:p>
    <w:p w:rsidR="00246574" w:rsidRDefault="0030610C">
      <w:r>
        <w:t>Введение включает в себя обоснование выбранной темы, цели и задачи, предмет и объект исследования, обзор литературы и анализ изученности темы. Объем введения, как правило, 2-3 страницы. Должно кратко описывать на содержательном уровне предметную область, к</w:t>
      </w:r>
      <w:r>
        <w:t xml:space="preserve"> которой относится тема магистерской диссертации. [1]</w:t>
      </w:r>
    </w:p>
    <w:p w:rsidR="00246574" w:rsidRDefault="0030610C">
      <w:pPr>
        <w:pStyle w:val="BodyText"/>
      </w:pPr>
      <w:r>
        <w:t>Библиографические ссылки по ГОСТ. [2]</w:t>
      </w:r>
    </w:p>
    <w:p w:rsidR="00246574" w:rsidRDefault="0030610C">
      <w:pPr>
        <w:pStyle w:val="Compact"/>
        <w:numPr>
          <w:ilvl w:val="0"/>
          <w:numId w:val="25"/>
        </w:numPr>
      </w:pPr>
      <w:r>
        <w:t>Диссертация представляется в ГАК в жестком переплете.</w:t>
      </w:r>
    </w:p>
    <w:p w:rsidR="00246574" w:rsidRDefault="0030610C">
      <w:pPr>
        <w:pStyle w:val="Compact"/>
        <w:numPr>
          <w:ilvl w:val="0"/>
          <w:numId w:val="25"/>
        </w:numPr>
      </w:pPr>
      <w:r>
        <w:t>Рекомендуемый объем работы: 50—60 стр. формата А4.</w:t>
      </w:r>
    </w:p>
    <w:p w:rsidR="00246574" w:rsidRDefault="0030610C">
      <w:pPr>
        <w:pStyle w:val="Compact"/>
        <w:numPr>
          <w:ilvl w:val="0"/>
          <w:numId w:val="25"/>
        </w:numPr>
      </w:pPr>
      <w:r>
        <w:t xml:space="preserve">Текст диссертация набирается 12-м или 13-м кеглем в шрифте </w:t>
      </w:r>
      <w:r>
        <w:t>Times New Roman через 1.5 интервала.</w:t>
      </w:r>
    </w:p>
    <w:p w:rsidR="00246574" w:rsidRDefault="0030610C">
      <w:pPr>
        <w:pStyle w:val="Compact"/>
        <w:numPr>
          <w:ilvl w:val="0"/>
          <w:numId w:val="25"/>
        </w:numPr>
      </w:pPr>
      <w:r>
        <w:t>Листы документа нумеруют. Нумерация страниц документа и приложений, входящих в состав этого документа, должна быть сквозная.</w:t>
      </w:r>
    </w:p>
    <w:p w:rsidR="00246574" w:rsidRDefault="0030610C">
      <w:pPr>
        <w:pStyle w:val="Compact"/>
        <w:numPr>
          <w:ilvl w:val="0"/>
          <w:numId w:val="25"/>
        </w:numPr>
      </w:pPr>
      <w:r>
        <w:t>Главы диссертации при необходимости разделяют на разделы и подразделы. Разделы должны иметь по</w:t>
      </w:r>
      <w:r>
        <w:t>рядковые номера в пределах данной главы. обозначенные арабскими цифрами без завершающей точки. Номер раздела состоит из номера главы и номера раздела, разделенных точкой. В конце номера раздела точка не ставится. Подразделы должны иметь нумерацию в предела</w:t>
      </w:r>
      <w:r>
        <w:t>х каждого раздела. Номер подраздела состоит из номеров раздела и подраздела, разделенных точкой. В конце номера подраздела точка не ставится.</w:t>
      </w:r>
    </w:p>
    <w:p w:rsidR="00246574" w:rsidRDefault="0030610C">
      <w:pPr>
        <w:pStyle w:val="Compact"/>
        <w:numPr>
          <w:ilvl w:val="0"/>
          <w:numId w:val="25"/>
        </w:numPr>
      </w:pPr>
      <w:r>
        <w:t>Каждую главу магистерской диссертации рекомендуется начинать с нового листа (страницы).</w:t>
      </w:r>
    </w:p>
    <w:p w:rsidR="00246574" w:rsidRDefault="0030610C">
      <w:pPr>
        <w:pStyle w:val="Compact"/>
        <w:numPr>
          <w:ilvl w:val="0"/>
          <w:numId w:val="25"/>
        </w:numPr>
      </w:pPr>
      <w:r>
        <w:t>Формулы, за исключением фо</w:t>
      </w:r>
      <w:r>
        <w:t>рмул, помещаемых в приложении, должны нумероваться сквозной нумерацией арабскими цифрами, которые записывают на уровне формулы справа в круглых скобках. Ссылки в тексте на порядковые номера формул дают в скобках. Допускается нумерация формул в пределах раз</w:t>
      </w:r>
      <w:r>
        <w:t>дела. В этом случае номер формулы состоит из номера раздела и порядкового номера формулы, разделенных точкой. Например (2.3.1).</w:t>
      </w:r>
    </w:p>
    <w:p w:rsidR="00246574" w:rsidRDefault="0030610C">
      <w:pPr>
        <w:pStyle w:val="Heading1"/>
      </w:pPr>
      <w:bookmarkStart w:id="7" w:name="постановка-задачи"/>
      <w:bookmarkStart w:id="8" w:name="_Toc160574694"/>
      <w:bookmarkEnd w:id="5"/>
      <w:r>
        <w:lastRenderedPageBreak/>
        <w:t>Постановка задачи</w:t>
      </w:r>
      <w:bookmarkEnd w:id="8"/>
    </w:p>
    <w:p w:rsidR="00246574" w:rsidRDefault="0030610C">
      <w:r>
        <w:t>Постановка задачи должна содержать описание некоторой проблемы в рассматриваемой предметной области, обоснован</w:t>
      </w:r>
      <w:r>
        <w:t>ие актуальности решения этой проблемы, определение требований к искомому решению, формулировку целей и задач магистерской диссертации.</w:t>
      </w:r>
    </w:p>
    <w:p w:rsidR="00246574" w:rsidRDefault="0030610C">
      <w:pPr>
        <w:pStyle w:val="Heading1"/>
      </w:pPr>
      <w:bookmarkStart w:id="9" w:name="X78af47c6dc537c2cb8383d584443f77edb4c14a"/>
      <w:bookmarkStart w:id="10" w:name="_Toc160574695"/>
      <w:bookmarkEnd w:id="7"/>
      <w:r>
        <w:lastRenderedPageBreak/>
        <w:t>Обзор известных методов и средств решения проблемы</w:t>
      </w:r>
      <w:bookmarkEnd w:id="10"/>
    </w:p>
    <w:p w:rsidR="00246574" w:rsidRDefault="0030610C">
      <w:r>
        <w:t>Глава 1 «Обзор известных методов и средств решения проблемы» должна со</w:t>
      </w:r>
      <w:r>
        <w:t>держать явно сформулированные цели и критерии сравнения, которые должны соответствовать требованиям к искомому решению исследуемой проблемы, включать анализ релевантных международных стандартов по теме исследования, материал с обстоятельным сравнением и оц</w:t>
      </w:r>
      <w:r>
        <w:t>енкой известных научных, методологических, технологических, алгоритмических, программных решений по теме исследования. В конце обзора должны быть сформулированы выводы с обоснованием выбранного подхода (методологии, методов, средств, алгоритмов, программны</w:t>
      </w:r>
      <w:r>
        <w:t>х решений) для достижения целей диссертации.</w:t>
      </w:r>
    </w:p>
    <w:p w:rsidR="00246574" w:rsidRDefault="0030610C">
      <w:bookmarkStart w:id="11" w:name="fig:sample-image"/>
      <w:r>
        <w:rPr>
          <w:noProof/>
        </w:rPr>
        <w:lastRenderedPageBreak/>
        <w:drawing>
          <wp:inline distT="0" distB="0" distL="0" distR="0">
            <wp:extent cx="5930900" cy="5930900"/>
            <wp:effectExtent l="0" t="0" r="0" b="0"/>
            <wp:docPr id="1" name="Picture" descr="Рис 1. Тестовое изображ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user/docs_some/foliant_academia_rus/__folianttmp__/master_thesis/Lenna_test_im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93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6574" w:rsidRDefault="0030610C">
      <w:pPr>
        <w:pStyle w:val="ImageCaption"/>
      </w:pPr>
      <w:r>
        <w:t>Рис 1. Тестовое изображение</w:t>
      </w:r>
    </w:p>
    <w:p w:rsidR="00246574" w:rsidRDefault="0030610C">
      <w:pPr>
        <w:pStyle w:val="Heading1"/>
      </w:pPr>
      <w:bookmarkStart w:id="12" w:name="исследование-и-построение-решения"/>
      <w:bookmarkStart w:id="13" w:name="_Toc160574696"/>
      <w:bookmarkEnd w:id="9"/>
      <w:bookmarkEnd w:id="11"/>
      <w:r>
        <w:lastRenderedPageBreak/>
        <w:t>Исследование и построение решения</w:t>
      </w:r>
      <w:bookmarkEnd w:id="13"/>
    </w:p>
    <w:p w:rsidR="00246574" w:rsidRDefault="0030610C">
      <w:r>
        <w:t>Глава 2 «Исследование и построение решения» является основной по содержанию, носит теоретический характер, ее материал должен отличаться новизной и</w:t>
      </w:r>
      <w:r>
        <w:t xml:space="preserve"> оригинальностью. В данной главе разрабатываются или совершенствуются: методологии, модели, методы, средства, алгоритмы, программные решения, позволяющие решить поставленную проблему. В ней также описываются показатели для количественной или качественной о</w:t>
      </w:r>
      <w:r>
        <w:t>ценки предлагаемых решений, позволяющие оценить корректность, полноту и обоснованность результатов диссертации. Глава должна завершаться краткими выводами, резюмирующими основные теоретические решения, полученные в результате проведенного исследования.</w:t>
      </w:r>
    </w:p>
    <w:p w:rsidR="00246574" w:rsidRDefault="0030610C">
      <w:pPr>
        <w:pStyle w:val="BodyText"/>
      </w:pPr>
      <w:r>
        <w:t>Ссы</w:t>
      </w:r>
      <w:r>
        <w:t xml:space="preserve">лка на изображение, см. </w:t>
      </w:r>
      <w:hyperlink w:anchor="fig:sample-image">
        <w:r>
          <w:rPr>
            <w:rStyle w:val="Hyperlink"/>
          </w:rPr>
          <w:t>1</w:t>
        </w:r>
      </w:hyperlink>
      <w:r>
        <w:t>.</w:t>
      </w:r>
    </w:p>
    <w:p w:rsidR="00246574" w:rsidRDefault="0030610C">
      <w:pPr>
        <w:pStyle w:val="Heading1"/>
      </w:pPr>
      <w:bookmarkStart w:id="14" w:name="описание-практической-части"/>
      <w:bookmarkStart w:id="15" w:name="_Toc160574697"/>
      <w:bookmarkEnd w:id="12"/>
      <w:r>
        <w:lastRenderedPageBreak/>
        <w:t>Описание практической части</w:t>
      </w:r>
      <w:bookmarkEnd w:id="15"/>
    </w:p>
    <w:p w:rsidR="00246574" w:rsidRDefault="0030610C">
      <w:r>
        <w:t xml:space="preserve">Формула: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:rsidR="00246574" w:rsidRDefault="0030610C">
      <w:pPr>
        <w:pStyle w:val="BodyText"/>
      </w:pPr>
      <w:r>
        <w:t>Отдельная формула:</w:t>
      </w:r>
    </w:p>
    <w:p w:rsidR="00246574" w:rsidRDefault="0030610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246574" w:rsidRDefault="0030610C">
      <w:r>
        <w:t>Глава 3 «Описание практической части» содержит материал прикладного характера, подтверждающий возможность и практичн</w:t>
      </w:r>
      <w:r>
        <w:t>ость использования полученных во второй главе теоретических решений на практике. В данной главе приводится описание программной реализация предложенных решений (в виде законченного программного средства или его модели, макета, прототипа), включающее: обосн</w:t>
      </w:r>
      <w:r>
        <w:t>ование выбранного инструментария и среды реализации, описание общей архитектуры программной реализации (с иллюстрацией), описание сценария ее функционирования (с иллюстрацией) и характеристик функционирования (производительность, время реакции, используемы</w:t>
      </w:r>
      <w:r>
        <w:t xml:space="preserve">е ресурсы и т.п.), а также спецификацию новых функциональных возможностей, если программная реализация осуществляется на основе доработки существующего средства. Ссылка на таблицу </w:t>
      </w:r>
      <w:hyperlink w:anchor="tbl:id">
        <w:r>
          <w:rPr>
            <w:rStyle w:val="Hyperlink"/>
          </w:rPr>
          <w:t>1</w:t>
        </w:r>
      </w:hyperlink>
      <w:r>
        <w:t>.</w:t>
      </w:r>
    </w:p>
    <w:p w:rsidR="00246574" w:rsidRDefault="0030610C">
      <w:pPr>
        <w:pStyle w:val="TableCaption"/>
      </w:pPr>
      <w:bookmarkStart w:id="16" w:name="tbl:id"/>
      <w:r>
        <w:t xml:space="preserve">Таблица 1. Таблица из столбцов и строк </w:t>
      </w:r>
    </w:p>
    <w:tbl>
      <w:tblPr>
        <w:tblStyle w:val="Table"/>
        <w:tblW w:w="2361" w:type="pct"/>
        <w:tblLook w:val="0020" w:firstRow="1" w:lastRow="0" w:firstColumn="0" w:lastColumn="0" w:noHBand="0" w:noVBand="0"/>
        <w:tblCaption w:val="Таблица 1. Таблица из столбцов и строк "/>
      </w:tblPr>
      <w:tblGrid>
        <w:gridCol w:w="1505"/>
        <w:gridCol w:w="1506"/>
        <w:gridCol w:w="1506"/>
      </w:tblGrid>
      <w:tr w:rsidR="002465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46574" w:rsidRDefault="0030610C">
            <w:pPr>
              <w:pStyle w:val="Compact"/>
              <w:jc w:val="left"/>
            </w:pPr>
            <w:r>
              <w:t>Столбец 1</w:t>
            </w:r>
          </w:p>
        </w:tc>
        <w:tc>
          <w:tcPr>
            <w:tcW w:w="0" w:type="auto"/>
          </w:tcPr>
          <w:p w:rsidR="00246574" w:rsidRDefault="0030610C">
            <w:pPr>
              <w:pStyle w:val="Compact"/>
              <w:jc w:val="left"/>
            </w:pPr>
            <w:r>
              <w:t>Столбец 2</w:t>
            </w:r>
          </w:p>
        </w:tc>
        <w:tc>
          <w:tcPr>
            <w:tcW w:w="0" w:type="auto"/>
          </w:tcPr>
          <w:p w:rsidR="00246574" w:rsidRDefault="0030610C">
            <w:pPr>
              <w:pStyle w:val="Compact"/>
              <w:jc w:val="left"/>
            </w:pPr>
            <w:r>
              <w:t>Столбец 3</w:t>
            </w:r>
          </w:p>
        </w:tc>
      </w:tr>
      <w:tr w:rsidR="00246574">
        <w:tc>
          <w:tcPr>
            <w:tcW w:w="0" w:type="auto"/>
          </w:tcPr>
          <w:p w:rsidR="00246574" w:rsidRDefault="0030610C">
            <w:pPr>
              <w:pStyle w:val="Compact"/>
              <w:jc w:val="left"/>
            </w:pPr>
            <w:r>
              <w:t>Строка 1</w:t>
            </w:r>
          </w:p>
        </w:tc>
        <w:tc>
          <w:tcPr>
            <w:tcW w:w="0" w:type="auto"/>
          </w:tcPr>
          <w:p w:rsidR="00246574" w:rsidRDefault="0030610C">
            <w:pPr>
              <w:pStyle w:val="Compact"/>
              <w:jc w:val="left"/>
            </w:pPr>
            <w:r>
              <w:t>1600</w:t>
            </w:r>
          </w:p>
        </w:tc>
        <w:tc>
          <w:tcPr>
            <w:tcW w:w="0" w:type="auto"/>
          </w:tcPr>
          <w:p w:rsidR="00246574" w:rsidRDefault="0030610C">
            <w:pPr>
              <w:pStyle w:val="Compact"/>
              <w:jc w:val="left"/>
            </w:pPr>
            <w:r>
              <w:t>42</w:t>
            </w:r>
          </w:p>
        </w:tc>
      </w:tr>
      <w:tr w:rsidR="00246574">
        <w:tc>
          <w:tcPr>
            <w:tcW w:w="0" w:type="auto"/>
          </w:tcPr>
          <w:p w:rsidR="00246574" w:rsidRDefault="0030610C">
            <w:pPr>
              <w:pStyle w:val="Compact"/>
              <w:jc w:val="left"/>
            </w:pPr>
            <w:r>
              <w:t>Строка 2</w:t>
            </w:r>
          </w:p>
        </w:tc>
        <w:tc>
          <w:tcPr>
            <w:tcW w:w="0" w:type="auto"/>
          </w:tcPr>
          <w:p w:rsidR="00246574" w:rsidRDefault="0030610C">
            <w:pPr>
              <w:pStyle w:val="Compact"/>
              <w:jc w:val="left"/>
            </w:pPr>
            <w:r>
              <w:t>12</w:t>
            </w:r>
          </w:p>
        </w:tc>
        <w:tc>
          <w:tcPr>
            <w:tcW w:w="0" w:type="auto"/>
          </w:tcPr>
          <w:p w:rsidR="00246574" w:rsidRDefault="0030610C">
            <w:pPr>
              <w:pStyle w:val="Compact"/>
              <w:jc w:val="left"/>
            </w:pPr>
            <w:r>
              <w:t>42</w:t>
            </w:r>
          </w:p>
        </w:tc>
      </w:tr>
      <w:tr w:rsidR="00246574">
        <w:tc>
          <w:tcPr>
            <w:tcW w:w="0" w:type="auto"/>
          </w:tcPr>
          <w:p w:rsidR="00246574" w:rsidRDefault="0030610C">
            <w:pPr>
              <w:pStyle w:val="Compact"/>
              <w:jc w:val="left"/>
            </w:pPr>
            <w:r>
              <w:t>Строка 3</w:t>
            </w:r>
          </w:p>
        </w:tc>
        <w:tc>
          <w:tcPr>
            <w:tcW w:w="0" w:type="auto"/>
          </w:tcPr>
          <w:p w:rsidR="00246574" w:rsidRDefault="0030610C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46574" w:rsidRDefault="0030610C">
            <w:pPr>
              <w:pStyle w:val="Compact"/>
              <w:jc w:val="left"/>
            </w:pPr>
            <w:r>
              <w:t>42</w:t>
            </w:r>
          </w:p>
        </w:tc>
      </w:tr>
    </w:tbl>
    <w:bookmarkEnd w:id="16"/>
    <w:p w:rsidR="00246574" w:rsidRDefault="0030610C">
      <w:pPr>
        <w:pStyle w:val="BodyText"/>
      </w:pPr>
      <w:r>
        <w:t>Далее в главе должен присутствовать материал с описанием вычислительного или тестового эксперимента программной реализации с анализом результатов эксперимента, подтверждающих достижение целей магистерской диссертации. В заключение главы должны быть сформул</w:t>
      </w:r>
      <w:r>
        <w:t>ированы рекомендации по использованию результатов диссертации на практике, намечены возможные направления для их развития.</w:t>
      </w:r>
    </w:p>
    <w:p w:rsidR="00246574" w:rsidRDefault="0030610C">
      <w:pPr>
        <w:pStyle w:val="Heading1"/>
      </w:pPr>
      <w:bookmarkStart w:id="17" w:name="охрана-труда"/>
      <w:bookmarkStart w:id="18" w:name="_Toc160574698"/>
      <w:bookmarkEnd w:id="14"/>
      <w:r>
        <w:lastRenderedPageBreak/>
        <w:t>Охрана труда</w:t>
      </w:r>
      <w:bookmarkEnd w:id="18"/>
    </w:p>
    <w:p w:rsidR="00246574" w:rsidRDefault="0030610C">
      <w:r>
        <w:t>Если требуется.</w:t>
      </w:r>
    </w:p>
    <w:p w:rsidR="00246574" w:rsidRDefault="0030610C">
      <w:pPr>
        <w:pStyle w:val="Heading1"/>
      </w:pPr>
      <w:bookmarkStart w:id="19" w:name="экономическая-часть"/>
      <w:bookmarkStart w:id="20" w:name="_Toc160574699"/>
      <w:bookmarkEnd w:id="17"/>
      <w:r>
        <w:lastRenderedPageBreak/>
        <w:t>Экономическая часть</w:t>
      </w:r>
      <w:bookmarkEnd w:id="20"/>
    </w:p>
    <w:p w:rsidR="00246574" w:rsidRDefault="0030610C">
      <w:r>
        <w:t>Если требуется.</w:t>
      </w:r>
    </w:p>
    <w:p w:rsidR="00246574" w:rsidRDefault="0030610C">
      <w:pPr>
        <w:pStyle w:val="Heading1"/>
      </w:pPr>
      <w:bookmarkStart w:id="21" w:name="заключение"/>
      <w:bookmarkStart w:id="22" w:name="_Toc160574700"/>
      <w:bookmarkEnd w:id="19"/>
      <w:r>
        <w:lastRenderedPageBreak/>
        <w:t>Заключение</w:t>
      </w:r>
      <w:bookmarkEnd w:id="22"/>
    </w:p>
    <w:p w:rsidR="00246574" w:rsidRDefault="0030610C">
      <w:r>
        <w:t>Заключение должно содержать краткий обзор основных теоретических и прикладных результатов магистерской диссертации, выносимых на защиту и согласованных с целями и задачами магистерской диссертации.</w:t>
      </w:r>
    </w:p>
    <w:p w:rsidR="00246574" w:rsidRDefault="0030610C">
      <w:pPr>
        <w:pStyle w:val="Heading1"/>
      </w:pPr>
      <w:bookmarkStart w:id="23" w:name="cписок-использованных-источников"/>
      <w:bookmarkStart w:id="24" w:name="_Toc160574701"/>
      <w:bookmarkEnd w:id="21"/>
      <w:r>
        <w:lastRenderedPageBreak/>
        <w:t>Cписок использованных источников</w:t>
      </w:r>
      <w:bookmarkEnd w:id="24"/>
    </w:p>
    <w:p w:rsidR="00246574" w:rsidRDefault="0030610C">
      <w:bookmarkStart w:id="25" w:name="ref-msu-master"/>
      <w:bookmarkStart w:id="26" w:name="refs"/>
      <w:r>
        <w:t xml:space="preserve">1. </w:t>
      </w:r>
      <w:r>
        <w:tab/>
        <w:t xml:space="preserve">МГУ О. магистерского </w:t>
      </w:r>
      <w:r>
        <w:t>и послевузовского образования. Требования к магистерской диссертации. URL: Http://master.cmc.msu.ru/?q=node/2275 (дата обращения: 01.01.2020).</w:t>
      </w:r>
    </w:p>
    <w:p w:rsidR="00246574" w:rsidRDefault="0030610C">
      <w:bookmarkStart w:id="27" w:name="ref-gost7-2008"/>
      <w:bookmarkEnd w:id="25"/>
      <w:r>
        <w:t xml:space="preserve">2. </w:t>
      </w:r>
      <w:r>
        <w:tab/>
        <w:t>Библиографическая ссылка. Общие требования и правила составления. ГОСТ р 7.0.5. Межгосударственный совет по с</w:t>
      </w:r>
      <w:r>
        <w:t>тандартизации, метрологии и сертификации; Стандартинформ, 2008.</w:t>
      </w:r>
      <w:bookmarkEnd w:id="23"/>
      <w:bookmarkEnd w:id="26"/>
      <w:bookmarkEnd w:id="27"/>
    </w:p>
    <w:sectPr w:rsidR="00246574" w:rsidSect="000E3CD2">
      <w:footerReference w:type="even" r:id="rId9"/>
      <w:footerReference w:type="default" r:id="rId10"/>
      <w:footerReference w:type="first" r:id="rId11"/>
      <w:pgSz w:w="11901" w:h="16817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610C" w:rsidRDefault="0030610C">
      <w:pPr>
        <w:spacing w:before="0" w:line="240" w:lineRule="auto"/>
      </w:pPr>
      <w:r>
        <w:separator/>
      </w:r>
    </w:p>
  </w:endnote>
  <w:endnote w:type="continuationSeparator" w:id="0">
    <w:p w:rsidR="0030610C" w:rsidRDefault="0030610C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T Astra Serif">
    <w:panose1 w:val="020A0603040505020204"/>
    <w:charset w:val="4D"/>
    <w:family w:val="roman"/>
    <w:pitch w:val="variable"/>
    <w:sig w:usb0="A00002EF" w:usb1="5000204B" w:usb2="0000002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 CY">
    <w:altName w:val="Calibri"/>
    <w:panose1 w:val="020B06040202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SOCPEUR">
    <w:altName w:val="Arial"/>
    <w:panose1 w:val="020B0604020202020204"/>
    <w:charset w:val="CC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163921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01537E" w:rsidRDefault="0030610C" w:rsidP="0090194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 w:rsidR="00771AD9">
          <w:rPr>
            <w:rStyle w:val="PageNumber"/>
          </w:rPr>
          <w:fldChar w:fldCharType="separate"/>
        </w:r>
        <w:r w:rsidR="00771AD9">
          <w:rPr>
            <w:rStyle w:val="PageNumber"/>
            <w:noProof/>
          </w:rPr>
          <w:t>13</w:t>
        </w:r>
        <w:r>
          <w:rPr>
            <w:rStyle w:val="PageNumber"/>
          </w:rPr>
          <w:fldChar w:fldCharType="end"/>
        </w:r>
      </w:p>
    </w:sdtContent>
  </w:sdt>
  <w:p w:rsidR="0001537E" w:rsidRDefault="0030610C" w:rsidP="0090194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41F" w:rsidRDefault="0030610C" w:rsidP="0090194D">
    <w:pPr>
      <w:pStyle w:val="TNR1415"/>
      <w:ind w:right="360"/>
    </w:pPr>
    <w:r>
      <w:rPr>
        <w:noProof/>
      </w:rPr>
      <w:pict w14:anchorId="26D151C6">
        <v:rect id="_x0000_s1157" alt="" style="position:absolute;left:0;text-align:left;margin-left:-19.85pt;margin-top:416.4pt;width:99.2pt;height:99.3pt;rotation:270;z-index:-25153024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layout-flow:vertical;mso-layout-flow-alt:bottom-to-top;mso-next-textbox:#_x0000_s1157" inset="0,0,0,0">
            <w:txbxContent>
              <w:p w:rsidR="0043441F" w:rsidRPr="003021B6" w:rsidRDefault="0030610C" w:rsidP="0043441F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3021B6">
                  <w:rPr>
                    <w:rFonts w:ascii="Arial" w:hAnsi="Arial" w:cs="Arial"/>
                    <w:sz w:val="16"/>
                    <w:szCs w:val="16"/>
                  </w:rPr>
                  <w:t>Подп. и дата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09923489">
        <v:rect id="_x0000_s1156" alt="" style="position:absolute;left:0;text-align:left;margin-left:-5.3pt;margin-top:515.85pt;width:70.9pt;height:70.75pt;rotation:270;z-index:-251529216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layout-flow:vertical;mso-layout-flow-alt:bottom-to-top;mso-next-textbox:#_x0000_s1156" inset="0,0,0,0">
            <w:txbxContent>
              <w:p w:rsidR="0043441F" w:rsidRPr="003021B6" w:rsidRDefault="0030610C" w:rsidP="0043441F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3021B6">
                  <w:rPr>
                    <w:rFonts w:ascii="Arial" w:hAnsi="Arial" w:cs="Arial"/>
                    <w:sz w:val="16"/>
                    <w:szCs w:val="16"/>
                  </w:rPr>
                  <w:t xml:space="preserve">Инв. № </w:t>
                </w:r>
                <w:proofErr w:type="spellStart"/>
                <w:r w:rsidRPr="003021B6">
                  <w:rPr>
                    <w:rFonts w:ascii="Arial" w:hAnsi="Arial" w:cs="Arial"/>
                    <w:sz w:val="16"/>
                    <w:szCs w:val="16"/>
                  </w:rPr>
                  <w:t>дубл</w:t>
                </w:r>
                <w:proofErr w:type="spellEnd"/>
              </w:p>
            </w:txbxContent>
          </v:textbox>
          <w10:wrap anchorx="page" anchory="page"/>
        </v:rect>
      </w:pict>
    </w:r>
    <w:r>
      <w:rPr>
        <w:noProof/>
      </w:rPr>
      <w:pict w14:anchorId="02A6ABDF">
        <v:rect id="_x0000_s1155" alt="" style="position:absolute;left:0;text-align:left;margin-left:-5.05pt;margin-top:586.6pt;width:70.85pt;height:70.9pt;rotation:270;z-index:-25152819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layout-flow:vertical;mso-layout-flow-alt:bottom-to-top;mso-next-textbox:#_x0000_s1155" inset="0,0,0,0">
            <w:txbxContent>
              <w:p w:rsidR="0043441F" w:rsidRPr="003021B6" w:rsidRDefault="0030610C" w:rsidP="0043441F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proofErr w:type="spellStart"/>
                <w:r w:rsidRPr="003021B6">
                  <w:rPr>
                    <w:rFonts w:ascii="Arial" w:hAnsi="Arial" w:cs="Arial"/>
                    <w:sz w:val="16"/>
                    <w:szCs w:val="16"/>
                  </w:rPr>
                  <w:t>Взаим</w:t>
                </w:r>
                <w:proofErr w:type="spellEnd"/>
                <w:r w:rsidRPr="003021B6">
                  <w:rPr>
                    <w:rFonts w:ascii="Arial" w:hAnsi="Arial" w:cs="Arial"/>
                    <w:sz w:val="16"/>
                    <w:szCs w:val="16"/>
                  </w:rPr>
                  <w:t>. инв. №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22A336F9">
        <v:rect id="_x0000_s1154" alt="" style="position:absolute;left:0;text-align:left;margin-left:-19.8pt;margin-top:660.15pt;width:99.2pt;height:96.75pt;rotation:270;z-index:-251526144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layout-flow:vertical;mso-layout-flow-alt:bottom-to-top;mso-next-textbox:#_x0000_s1154" inset="0,0,0,0">
            <w:txbxContent>
              <w:p w:rsidR="0043441F" w:rsidRPr="003021B6" w:rsidRDefault="0030610C" w:rsidP="0043441F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3021B6">
                  <w:rPr>
                    <w:rFonts w:ascii="Arial" w:hAnsi="Arial" w:cs="Arial"/>
                    <w:sz w:val="16"/>
                    <w:szCs w:val="16"/>
                  </w:rPr>
                  <w:t>Подп. и дата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64A0162F">
        <v:rect id="_x0000_s1153" alt="" style="position:absolute;left:0;text-align:left;margin-left:-5.3pt;margin-top:756.8pt;width:70.9pt;height:70.65pt;rotation:270;z-index:-25152716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layout-flow:vertical;mso-layout-flow-alt:bottom-to-top;mso-next-textbox:#_x0000_s1153" inset="0,0,0,0">
            <w:txbxContent>
              <w:p w:rsidR="0043441F" w:rsidRPr="003021B6" w:rsidRDefault="0030610C" w:rsidP="0043441F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3021B6">
                  <w:rPr>
                    <w:rFonts w:ascii="Arial" w:hAnsi="Arial" w:cs="Arial"/>
                    <w:sz w:val="16"/>
                    <w:szCs w:val="16"/>
                  </w:rPr>
                  <w:t>Инв. № подл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71ED996F">
        <v:rect id="_x0000_s1152" alt="" style="position:absolute;left:0;text-align:left;margin-left:11.35pt;margin-top:541.45pt;width:71pt;height:19.8pt;rotation:270;z-index:-25152204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layout-flow:vertical;mso-layout-flow-alt:bottom-to-top;mso-next-textbox:#_x0000_s1152" inset="0,0,0,0">
            <w:txbxContent>
              <w:p w:rsidR="0043441F" w:rsidRPr="003021B6" w:rsidRDefault="0030610C" w:rsidP="0043441F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  <w:lang w:val="en-US"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608CBB1D">
        <v:rect id="_x0000_s1151" alt="" style="position:absolute;left:0;text-align:left;margin-left:11.35pt;margin-top:612.3pt;width:71pt;height:19.8pt;rotation:270;z-index:-25152307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layout-flow:vertical;mso-layout-flow-alt:bottom-to-top;mso-next-textbox:#_x0000_s1151" inset="0,0,0,0">
            <w:txbxContent>
              <w:p w:rsidR="0043441F" w:rsidRPr="003021B6" w:rsidRDefault="0030610C" w:rsidP="0043441F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  <w:lang w:val="en-US"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6132F52F">
        <v:rect id="_x0000_s1150" alt="" style="position:absolute;left:0;text-align:left;margin-left:11.35pt;margin-top:782.45pt;width:70.9pt;height:19.8pt;rotation:270;z-index:-25152512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layout-flow:vertical;mso-layout-flow-alt:bottom-to-top;mso-next-textbox:#_x0000_s1150" inset="0,0,0,0">
            <w:txbxContent>
              <w:p w:rsidR="0043441F" w:rsidRPr="003021B6" w:rsidRDefault="0030610C" w:rsidP="0043441F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  <w:lang w:val="en-US"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38EDFEDB">
        <v:rect id="_x0000_s1149" alt="" style="position:absolute;left:0;text-align:left;margin-left:-2.9pt;margin-top:456.55pt;width:99.35pt;height:19.8pt;rotation:270;z-index:-251531264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layout-flow:vertical;mso-layout-flow-alt:bottom-to-top;mso-next-textbox:#_x0000_s1149" inset="0,0,0,0">
            <w:txbxContent>
              <w:p w:rsidR="0043441F" w:rsidRPr="003021B6" w:rsidRDefault="0030610C" w:rsidP="0043441F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  <w:lang w:val="en-US"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29192304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148" type="#_x0000_t32" alt="" style="position:absolute;left:0;text-align:left;margin-left:36.85pt;margin-top:416.65pt;width:.05pt;height:411.1pt;z-index:251784192;mso-wrap-edited:f;mso-width-percent:0;mso-height-percent:0;mso-position-horizontal-relative:page;mso-position-vertical-relative:page;mso-width-percent:0;mso-height-percent:0" o:connectortype="straight" strokeweight="2pt">
          <v:stroke startarrowwidth="narrow" startarrowlength="short"/>
          <w10:wrap anchorx="page" anchory="page"/>
        </v:shape>
      </w:pict>
    </w:r>
    <w:r>
      <w:rPr>
        <w:noProof/>
      </w:rPr>
      <w:pict w14:anchorId="5CA387CF">
        <v:shape id="_x0000_s1147" type="#_x0000_t32" alt="" style="position:absolute;left:0;text-align:left;margin-left:22.75pt;margin-top:415.9pt;width:.05pt;height:412.7pt;z-index:251783168;mso-wrap-edited:f;mso-width-percent:0;mso-height-percent:0;mso-position-horizontal-relative:page;mso-position-vertical-relative:page;mso-width-percent:0;mso-height-percent:0" o:connectortype="straight" strokeweight="2pt">
          <v:stroke startarrowwidth="narrow" startarrowlength="short"/>
          <w10:wrap anchorx="page" anchory="page"/>
        </v:shape>
      </w:pict>
    </w:r>
    <w:r>
      <w:rPr>
        <w:noProof/>
      </w:rPr>
      <w:pict w14:anchorId="2D2B332D">
        <v:shape id="_x0000_s1146" type="#_x0000_t32" alt="" style="position:absolute;left:0;text-align:left;margin-left:21.85pt;margin-top:416.75pt;width:35.7pt;height:0;flip:x;z-index:251782144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41A4EE00">
        <v:shape id="_x0000_s1145" type="#_x0000_t32" alt="" style="position:absolute;left:0;text-align:left;margin-left:22.7pt;margin-top:515.95pt;width:34pt;height:0;flip:x;z-index:251781120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34A21B0A">
        <v:shape id="_x0000_s1144" type="#_x0000_t32" alt="" style="position:absolute;left:0;text-align:left;margin-left:22.7pt;margin-top:586.85pt;width:34pt;height:0;flip:x;z-index:251780096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3779735A">
        <v:shape id="_x0000_s1143" type="#_x0000_t32" alt="" style="position:absolute;left:0;text-align:left;margin-left:22.7pt;margin-top:657.7pt;width:34pt;height:0;flip:x;z-index:251779072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625F9AF0">
        <v:shape id="_x0000_s1142" type="#_x0000_t32" alt="" style="position:absolute;left:0;text-align:left;margin-left:22.7pt;margin-top:756.95pt;width:34pt;height:0;flip:x;z-index:251778048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76ED0309">
        <v:shape id="_x0000_s1141" type="#_x0000_t32" alt="" style="position:absolute;left:0;text-align:left;margin-left:21.85pt;margin-top:827.85pt;width:35.7pt;height:0;flip:x;z-index:251777024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24E0117D">
        <v:rect id="_x0000_s1140" alt="" style="position:absolute;left:0;text-align:left;margin-left:56.7pt;margin-top:14.2pt;width:524.4pt;height:813.55pt;z-index:-251659266;mso-wrap-edited:f;mso-width-percent:0;mso-height-percent:0;mso-position-horizontal-relative:page;mso-position-vertical-relative:page;mso-width-percent:0;mso-height-percent:0" filled="f" strokeweight="2pt">
          <v:fill opacity="0"/>
          <w10:wrap anchorx="page" anchory="page"/>
        </v:rect>
      </w:pict>
    </w:r>
    <w:r>
      <w:rPr>
        <w:noProof/>
      </w:rPr>
      <w:pict w14:anchorId="308D57F2">
        <v:rect id="_x0000_s1139" alt="" style="position:absolute;left:0;text-align:left;margin-left:553.6pt;margin-top:805.2pt;width:28.35pt;height:22.45pt;z-index:-251541504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39" inset="0,0,0,0">
            <w:txbxContent>
              <w:p w:rsidR="0043441F" w:rsidRPr="00A41794" w:rsidRDefault="0030610C" w:rsidP="0043441F">
                <w:pPr>
                  <w:pStyle w:val="ISOCPEUR11K"/>
                  <w:jc w:val="center"/>
                  <w:rPr>
                    <w:sz w:val="24"/>
                    <w:szCs w:val="24"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27B193B8">
        <v:rect id="_x0000_s1138" alt="" style="position:absolute;left:0;text-align:left;margin-left:552.8pt;margin-top:785.4pt;width:28.35pt;height:19.75pt;z-index:-25155584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38" inset="0,0,0,0">
            <w:txbxContent>
              <w:p w:rsidR="0043441F" w:rsidRPr="003021B6" w:rsidRDefault="0030610C" w:rsidP="0043441F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3021B6">
                  <w:rPr>
                    <w:rFonts w:ascii="Arial" w:hAnsi="Arial" w:cs="Arial"/>
                    <w:sz w:val="16"/>
                    <w:szCs w:val="16"/>
                  </w:rPr>
                  <w:t>Лист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659EA29D">
        <v:shape id="_x0000_s1137" type="#_x0000_t32" alt="" style="position:absolute;left:0;text-align:left;margin-left:552.8pt;margin-top:805.15pt;width:28.35pt;height:.05pt;z-index:251773952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23BDEA2F">
        <v:shape id="_x0000_s1136" type="#_x0000_t32" alt="" style="position:absolute;left:0;text-align:left;margin-left:552.8pt;margin-top:785.4pt;width:.05pt;height:42.5pt;z-index:251772928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2919EA86">
        <v:rect id="_x0000_s1135" alt="" style="position:absolute;left:0;text-align:left;margin-left:212.65pt;margin-top:785.25pt;width:28.35pt;height:14.15pt;z-index:-25154560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35" inset="1mm,0,1mm,0">
            <w:txbxContent>
              <w:p w:rsidR="0043441F" w:rsidRPr="005A556A" w:rsidRDefault="0030610C" w:rsidP="0043441F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43441F" w:rsidRPr="007007E9" w:rsidRDefault="0030610C" w:rsidP="0043441F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5269DF52">
        <v:rect id="_x0000_s1134" alt="" style="position:absolute;left:0;text-align:left;margin-left:212.65pt;margin-top:799.4pt;width:28.35pt;height:14.15pt;z-index:-251544576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34" inset="1mm,0,1mm,0">
            <w:txbxContent>
              <w:p w:rsidR="0043441F" w:rsidRPr="005A556A" w:rsidRDefault="0030610C" w:rsidP="0043441F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43441F" w:rsidRPr="007007E9" w:rsidRDefault="0030610C" w:rsidP="0043441F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6FFC2BFC">
        <v:rect id="_x0000_s1133" alt="" style="position:absolute;left:0;text-align:left;margin-left:212.7pt;margin-top:813.65pt;width:28.35pt;height:14.1pt;z-index:-251556864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33" inset="0,0,0,0">
            <w:txbxContent>
              <w:p w:rsidR="0043441F" w:rsidRPr="003021B6" w:rsidRDefault="0030610C" w:rsidP="0043441F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3021B6">
                  <w:rPr>
                    <w:rFonts w:ascii="Arial" w:hAnsi="Arial" w:cs="Arial"/>
                    <w:sz w:val="16"/>
                    <w:szCs w:val="16"/>
                  </w:rPr>
                  <w:t>Дата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2EDCA474">
        <v:rect id="_x0000_s1132" alt="" style="position:absolute;left:0;text-align:left;margin-left:170.15pt;margin-top:785.4pt;width:42.55pt;height:14.15pt;z-index:-251546624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32" inset="1mm,0,1mm,0">
            <w:txbxContent>
              <w:p w:rsidR="0043441F" w:rsidRPr="005A556A" w:rsidRDefault="0030610C" w:rsidP="0043441F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  <w:r>
                  <w:rPr>
                    <w:rFonts w:ascii="ISOCPEUR" w:hAnsi="ISOCPEUR"/>
                    <w:i/>
                  </w:rPr>
                  <w:t xml:space="preserve"> 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7B582359">
        <v:rect id="_x0000_s1131" alt="" style="position:absolute;left:0;text-align:left;margin-left:170.1pt;margin-top:799.55pt;width:42.55pt;height:14.15pt;z-index:-25154764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31" inset="1mm,0,1mm,0">
            <w:txbxContent>
              <w:p w:rsidR="0043441F" w:rsidRPr="005A556A" w:rsidRDefault="0030610C" w:rsidP="0043441F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  <w:r>
                  <w:rPr>
                    <w:rFonts w:ascii="ISOCPEUR" w:hAnsi="ISOCPEUR"/>
                    <w:i/>
                  </w:rPr>
                  <w:t xml:space="preserve"> 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626A3F22">
        <v:rect id="_x0000_s1130" alt="" style="position:absolute;left:0;text-align:left;margin-left:170.1pt;margin-top:813.55pt;width:42.55pt;height:14.1pt;z-index:-25155788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30" inset="0,0,0,0">
            <w:txbxContent>
              <w:p w:rsidR="0043441F" w:rsidRPr="003021B6" w:rsidRDefault="0030610C" w:rsidP="0043441F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3021B6">
                  <w:rPr>
                    <w:rFonts w:ascii="Arial" w:hAnsi="Arial" w:cs="Arial"/>
                    <w:sz w:val="16"/>
                    <w:szCs w:val="16"/>
                  </w:rPr>
                  <w:t>Подп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55E5D742">
        <v:rect id="_x0000_s1129" alt="" style="position:absolute;left:0;text-align:left;margin-left:104.9pt;margin-top:785.25pt;width:65.2pt;height:14.15pt;z-index:-25154867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29" inset="1mm,0,1mm,0">
            <w:txbxContent>
              <w:p w:rsidR="0043441F" w:rsidRPr="005A556A" w:rsidRDefault="0030610C" w:rsidP="0043441F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43441F" w:rsidRPr="007007E9" w:rsidRDefault="0030610C" w:rsidP="0043441F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5F42BDDA">
        <v:rect id="_x0000_s1128" alt="" style="position:absolute;left:0;text-align:left;margin-left:104.95pt;margin-top:799.4pt;width:65.2pt;height:14.15pt;z-index:-251549696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28" inset="1mm,0,1mm,0">
            <w:txbxContent>
              <w:p w:rsidR="0043441F" w:rsidRPr="005A556A" w:rsidRDefault="0030610C" w:rsidP="0043441F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43441F" w:rsidRPr="007007E9" w:rsidRDefault="0030610C" w:rsidP="0043441F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51E2CE51">
        <v:rect id="_x0000_s1127" alt="" style="position:absolute;left:0;text-align:left;margin-left:104.9pt;margin-top:813.55pt;width:65.2pt;height:14.1pt;z-index:-25155891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27" inset="0,0,0,0">
            <w:txbxContent>
              <w:p w:rsidR="0043441F" w:rsidRPr="003021B6" w:rsidRDefault="0030610C" w:rsidP="0043441F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3021B6">
                  <w:rPr>
                    <w:rFonts w:ascii="Arial" w:hAnsi="Arial" w:cs="Arial"/>
                    <w:sz w:val="16"/>
                    <w:szCs w:val="16"/>
                  </w:rPr>
                  <w:t>№ докум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1ADF46FA">
        <v:rect id="_x0000_s1126" alt="" style="position:absolute;left:0;text-align:left;margin-left:56.6pt;margin-top:799.45pt;width:19.85pt;height:14.1pt;z-index:-251551744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26" inset="0,0,0,0">
            <w:txbxContent>
              <w:p w:rsidR="0043441F" w:rsidRPr="005A556A" w:rsidRDefault="0030610C" w:rsidP="0043441F">
                <w:pPr>
                  <w:pStyle w:val="NoSpacing"/>
                  <w:jc w:val="center"/>
                  <w:rPr>
                    <w:rFonts w:ascii="ISOCPEUR" w:hAnsi="ISOCPEUR"/>
                    <w:i/>
                    <w:sz w:val="20"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1AEAD1DE">
        <v:rect id="_x0000_s1125" alt="" style="position:absolute;left:0;text-align:left;margin-left:56.6pt;margin-top:785.35pt;width:19.85pt;height:14.1pt;z-index:-25155072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25" inset="0,0,0,0">
            <w:txbxContent>
              <w:p w:rsidR="0043441F" w:rsidRPr="005A556A" w:rsidRDefault="0030610C" w:rsidP="0043441F">
                <w:pPr>
                  <w:pStyle w:val="NoSpacing"/>
                  <w:jc w:val="center"/>
                  <w:rPr>
                    <w:rFonts w:ascii="ISOCPEUR" w:hAnsi="ISOCPEUR"/>
                    <w:i/>
                    <w:sz w:val="20"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3C7C1713">
        <v:rect id="_x0000_s1124" alt="" style="position:absolute;left:0;text-align:left;margin-left:76.6pt;margin-top:785.35pt;width:28.35pt;height:14.1pt;z-index:-25155276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24" inset="0,0,0,0">
            <w:txbxContent>
              <w:p w:rsidR="0043441F" w:rsidRPr="005A556A" w:rsidRDefault="0030610C" w:rsidP="0043441F">
                <w:pPr>
                  <w:pStyle w:val="ISOCPEUR11K"/>
                  <w:jc w:val="center"/>
                  <w:rPr>
                    <w:sz w:val="20"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075327F8">
        <v:rect id="_x0000_s1123" alt="" style="position:absolute;left:0;text-align:left;margin-left:76.55pt;margin-top:799.55pt;width:28.35pt;height:14.1pt;z-index:-25155379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23" inset="0,0,0,0">
            <w:txbxContent>
              <w:p w:rsidR="0043441F" w:rsidRPr="005A556A" w:rsidRDefault="0030610C" w:rsidP="0043441F">
                <w:pPr>
                  <w:pStyle w:val="ISOCPEUR11K"/>
                  <w:jc w:val="center"/>
                  <w:rPr>
                    <w:sz w:val="20"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1D76797E">
        <v:shape id="_x0000_s1122" type="#_x0000_t32" alt="" style="position:absolute;left:0;text-align:left;margin-left:241pt;margin-top:785.45pt;width:.05pt;height:42.4pt;z-index:251751424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0937E632">
        <v:shape id="_x0000_s1121" type="#_x0000_t32" alt="" style="position:absolute;left:0;text-align:left;margin-left:212.65pt;margin-top:785.6pt;width:.05pt;height:42.5pt;z-index:251750400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0F35E870">
        <v:shape id="_x0000_s1120" type="#_x0000_t32" alt="" style="position:absolute;left:0;text-align:left;margin-left:170.1pt;margin-top:785.6pt;width:.05pt;height:42.5pt;z-index:251749376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2E082BAF">
        <v:shape id="_x0000_s1119" type="#_x0000_t32" alt="" style="position:absolute;left:0;text-align:left;margin-left:104.9pt;margin-top:785.4pt;width:.05pt;height:42.4pt;z-index:251748352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06941AD2">
        <v:shape id="_x0000_s1118" type="#_x0000_t32" alt="" style="position:absolute;left:0;text-align:left;margin-left:57.55pt;margin-top:785.4pt;width:524.4pt;height:.05pt;z-index:251747328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7131ACF1">
        <v:shape id="_x0000_s1117" type="#_x0000_t32" alt="" style="position:absolute;left:0;text-align:left;margin-left:76.55pt;margin-top:785.4pt;width:0;height:42.55pt;z-index:251754496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21FB8486">
        <v:rect id="_x0000_s1116" alt="" style="position:absolute;left:0;text-align:left;margin-left:76.55pt;margin-top:813.65pt;width:28.35pt;height:14.1pt;z-index:-251559936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16" inset="0,0,0,0">
            <w:txbxContent>
              <w:p w:rsidR="0043441F" w:rsidRPr="003021B6" w:rsidRDefault="0030610C" w:rsidP="0043441F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3021B6">
                  <w:rPr>
                    <w:rFonts w:ascii="Arial" w:hAnsi="Arial" w:cs="Arial"/>
                    <w:sz w:val="16"/>
                    <w:szCs w:val="16"/>
                  </w:rPr>
                  <w:t>Лист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31042066">
        <v:rect id="_x0000_s1115" alt="" style="position:absolute;left:0;text-align:left;margin-left:56.7pt;margin-top:813.65pt;width:19.85pt;height:14.1pt;z-index:-25156096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15" inset="0,0,0,0">
            <w:txbxContent>
              <w:p w:rsidR="0043441F" w:rsidRPr="003021B6" w:rsidRDefault="0030610C" w:rsidP="0043441F">
                <w:pPr>
                  <w:pStyle w:val="NoSpacing"/>
                  <w:jc w:val="center"/>
                  <w:rPr>
                    <w:rFonts w:ascii="Arial" w:hAnsi="Arial" w:cs="Arial"/>
                    <w:i/>
                    <w:sz w:val="16"/>
                    <w:szCs w:val="16"/>
                  </w:rPr>
                </w:pPr>
                <w:r w:rsidRPr="003021B6">
                  <w:rPr>
                    <w:rFonts w:ascii="Arial" w:hAnsi="Arial" w:cs="Arial"/>
                    <w:i/>
                    <w:sz w:val="16"/>
                    <w:szCs w:val="16"/>
                  </w:rPr>
                  <w:t>Изм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08B283FB">
        <v:shape id="_x0000_s1114" type="#_x0000_t32" alt="" style="position:absolute;left:0;text-align:left;margin-left:56.7pt;margin-top:799.45pt;width:184.3pt;height:0;z-index:251753472;mso-wrap-edited:f;mso-width-percent:0;mso-height-percent:0;mso-position-horizontal-relative:page;mso-position-vertical-relative:page;mso-width-percent:0;mso-height-percent:0" o:connectortype="straight">
          <w10:wrap anchorx="page" anchory="page"/>
        </v:shape>
      </w:pict>
    </w:r>
    <w:r>
      <w:rPr>
        <w:noProof/>
      </w:rPr>
      <w:pict w14:anchorId="4F94B6EC">
        <v:shape id="_x0000_s1113" type="#_x0000_t32" alt="" style="position:absolute;left:0;text-align:left;margin-left:56.7pt;margin-top:813.65pt;width:184.3pt;height:0;z-index:251752448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</w:p>
  <w:sdt>
    <w:sdtPr>
      <w:rPr>
        <w:rStyle w:val="PageNumber"/>
      </w:rPr>
      <w:id w:val="-1261141374"/>
      <w:docPartObj>
        <w:docPartGallery w:val="Page Numbers (Bottom of Page)"/>
        <w:docPartUnique/>
      </w:docPartObj>
    </w:sdtPr>
    <w:sdtEndPr>
      <w:rPr>
        <w:rStyle w:val="PageNumber"/>
        <w:rFonts w:ascii="Arial" w:hAnsi="Arial" w:cs="Arial"/>
        <w:i/>
        <w:iCs/>
        <w:sz w:val="20"/>
        <w:szCs w:val="20"/>
      </w:rPr>
    </w:sdtEndPr>
    <w:sdtContent>
      <w:p w:rsidR="0090194D" w:rsidRPr="003021B6" w:rsidRDefault="0030610C" w:rsidP="0003635C">
        <w:pPr>
          <w:pStyle w:val="Footer"/>
          <w:framePr w:w="492" w:h="329" w:hRule="exact" w:wrap="none" w:vAnchor="text" w:hAnchor="page" w:x="11112" w:y="763"/>
          <w:ind w:firstLine="0"/>
          <w:jc w:val="center"/>
          <w:rPr>
            <w:rStyle w:val="PageNumber"/>
            <w:rFonts w:ascii="Arial" w:hAnsi="Arial" w:cs="Arial"/>
            <w:i/>
            <w:iCs/>
            <w:sz w:val="20"/>
            <w:szCs w:val="20"/>
          </w:rPr>
        </w:pPr>
        <w:r w:rsidRPr="003021B6">
          <w:rPr>
            <w:rStyle w:val="PageNumber"/>
            <w:rFonts w:ascii="Arial" w:hAnsi="Arial" w:cs="Arial"/>
            <w:i/>
            <w:iCs/>
            <w:sz w:val="20"/>
            <w:szCs w:val="20"/>
          </w:rPr>
          <w:fldChar w:fldCharType="begin"/>
        </w:r>
        <w:r w:rsidRPr="003021B6">
          <w:rPr>
            <w:rStyle w:val="PageNumber"/>
            <w:rFonts w:ascii="Arial" w:hAnsi="Arial" w:cs="Arial"/>
            <w:i/>
            <w:iCs/>
            <w:sz w:val="20"/>
            <w:szCs w:val="20"/>
          </w:rPr>
          <w:instrText xml:space="preserve"> PAGE </w:instrText>
        </w:r>
        <w:r w:rsidRPr="003021B6">
          <w:rPr>
            <w:rStyle w:val="PageNumber"/>
            <w:rFonts w:ascii="Arial" w:hAnsi="Arial" w:cs="Arial"/>
            <w:i/>
            <w:iCs/>
            <w:sz w:val="20"/>
            <w:szCs w:val="20"/>
          </w:rPr>
          <w:fldChar w:fldCharType="separate"/>
        </w:r>
        <w:r w:rsidRPr="003021B6">
          <w:rPr>
            <w:rStyle w:val="PageNumber"/>
            <w:rFonts w:ascii="Arial" w:hAnsi="Arial" w:cs="Arial"/>
            <w:i/>
            <w:iCs/>
            <w:noProof/>
            <w:sz w:val="20"/>
            <w:szCs w:val="20"/>
          </w:rPr>
          <w:t>3</w:t>
        </w:r>
        <w:r w:rsidRPr="003021B6">
          <w:rPr>
            <w:rStyle w:val="PageNumber"/>
            <w:rFonts w:ascii="Arial" w:hAnsi="Arial" w:cs="Arial"/>
            <w:i/>
            <w:iCs/>
            <w:sz w:val="20"/>
            <w:szCs w:val="20"/>
          </w:rPr>
          <w:fldChar w:fldCharType="end"/>
        </w:r>
      </w:p>
    </w:sdtContent>
  </w:sdt>
  <w:p w:rsidR="000139D1" w:rsidRPr="001768B5" w:rsidRDefault="0030610C" w:rsidP="000139D1">
    <w:pPr>
      <w:jc w:val="center"/>
      <w:rPr>
        <w:rFonts w:cs="Times New Roman"/>
      </w:rPr>
    </w:pPr>
    <w:r>
      <w:rPr>
        <w:noProof/>
      </w:rPr>
      <w:pict w14:anchorId="684E25E8">
        <v:rect id="_x0000_s1112" alt="" style="position:absolute;left:0;text-align:left;margin-left:241.6pt;margin-top:787.9pt;width:311.75pt;height:42.5pt;z-index:-25150156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12" inset="1mm,3mm,1mm,3mm">
            <w:txbxContent>
              <w:p w:rsidR="000517D3" w:rsidRPr="0003635C" w:rsidRDefault="0030610C" w:rsidP="000517D3">
                <w:pPr>
                  <w:pStyle w:val="ISOCPEUR11K"/>
                  <w:jc w:val="center"/>
                  <w:rPr>
                    <w:rFonts w:ascii="Arial" w:hAnsi="Arial" w:cs="Arial"/>
                    <w:caps/>
                    <w:sz w:val="32"/>
                    <w:szCs w:val="32"/>
                    <w:vertAlign w:val="subscript"/>
                  </w:rPr>
                </w:pPr>
                <w:r>
                  <w:rPr>
                    <w:rFonts w:ascii="Arial" w:eastAsia="Calibri" w:hAnsi="Arial" w:cs="Arial"/>
                    <w:caps/>
                    <w:sz w:val="32"/>
                    <w:szCs w:val="32"/>
                    <w:lang w:eastAsia="en-US"/>
                  </w:rPr>
                  <w:t>Шифр документа</w:t>
                </w:r>
              </w:p>
            </w:txbxContent>
          </v:textbox>
          <w10:wrap anchorx="page" anchory="page"/>
        </v:rect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5930" w:rsidRDefault="0030610C" w:rsidP="00F65930">
    <w:pPr>
      <w:pStyle w:val="TNR1415"/>
    </w:pPr>
    <w:r>
      <w:rPr>
        <w:noProof/>
      </w:rPr>
      <w:pict w14:anchorId="4FC29AE6">
        <v:rect id="_x0000_s1111" alt="" style="position:absolute;left:0;text-align:left;margin-left:106.75pt;margin-top:756.75pt;width:48.2pt;height:14.1pt;z-index:-25149952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11" inset="1mm,0,1mm,0">
            <w:txbxContent>
              <w:p w:rsidR="0088687A" w:rsidRPr="00105943" w:rsidRDefault="0030610C" w:rsidP="0088687A">
                <w:pPr>
                  <w:pStyle w:val="NoSpacing"/>
                  <w:rPr>
                    <w:rFonts w:ascii="Arial" w:hAnsi="Arial" w:cs="Arial"/>
                    <w:i/>
                    <w:sz w:val="16"/>
                    <w:szCs w:val="16"/>
                  </w:rPr>
                </w:pPr>
                <w:r>
                  <w:rPr>
                    <w:rFonts w:ascii="Arial" w:hAnsi="Arial" w:cs="Arial"/>
                    <w:i/>
                    <w:sz w:val="16"/>
                    <w:szCs w:val="16"/>
                  </w:rPr>
                  <w:t>Иванов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23C7086F">
        <v:rect id="_x0000_s1110" alt="" style="position:absolute;left:0;text-align:left;margin-left:538.15pt;margin-top:757.25pt;width:42.55pt;height:14.1pt;z-index:-251505664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10" inset="0,0,0,0">
            <w:txbxContent>
              <w:p w:rsidR="000E6BF5" w:rsidRPr="000E6BF5" w:rsidRDefault="0030610C" w:rsidP="000E6BF5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Arial" w:hAnsi="Arial" w:cs="Arial"/>
                    <w:sz w:val="16"/>
                    <w:szCs w:val="16"/>
                  </w:rPr>
                  <w:t>Листов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1FB0AD48">
        <v:rect id="_x0000_s1109" alt="" style="position:absolute;left:0;text-align:left;margin-left:488pt;margin-top:757.35pt;width:42.55pt;height:14.1pt;z-index:-25150976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09" inset="0,0,0,0">
            <w:txbxContent>
              <w:p w:rsidR="000E6BF5" w:rsidRPr="000E6BF5" w:rsidRDefault="0030610C" w:rsidP="000E6BF5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Arial" w:hAnsi="Arial" w:cs="Arial"/>
                    <w:sz w:val="16"/>
                    <w:szCs w:val="16"/>
                  </w:rPr>
                  <w:t>Лист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5C991D00">
        <v:rect id="_x0000_s1108" alt="" style="position:absolute;left:0;text-align:left;margin-left:241.7pt;margin-top:756.3pt;width:198.45pt;height:70.9pt;z-index:-25151180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08" inset="1mm,2mm,1mm,2mm">
            <w:txbxContent>
              <w:p w:rsidR="000E6BF5" w:rsidRPr="005B0DF1" w:rsidRDefault="0030610C" w:rsidP="000E6BF5">
                <w:pPr>
                  <w:pStyle w:val="ISOCPEUR11K"/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Arial" w:hAnsi="Arial" w:cs="Arial"/>
                    <w:sz w:val="32"/>
                    <w:szCs w:val="32"/>
                  </w:rPr>
                  <w:t>ШИФР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582ACCB9">
        <v:rect id="_x0000_s1107" alt="" style="position:absolute;left:0;text-align:left;margin-left:241.4pt;margin-top:715pt;width:340.1pt;height:42.5pt;z-index:-251513856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07" inset="1mm,3mm,1mm,3mm">
            <w:txbxContent>
              <w:p w:rsidR="000E6BF5" w:rsidRPr="00D6609B" w:rsidRDefault="0030610C" w:rsidP="000E6BF5">
                <w:pPr>
                  <w:pStyle w:val="ISOCPEUR11K"/>
                  <w:jc w:val="center"/>
                  <w:rPr>
                    <w:rFonts w:ascii="Arial" w:hAnsi="Arial" w:cs="Times New Roman (Body CS)"/>
                    <w:caps/>
                    <w:sz w:val="24"/>
                    <w:szCs w:val="24"/>
                    <w:vertAlign w:val="subscript"/>
                  </w:rPr>
                </w:pPr>
                <w:r>
                  <w:rPr>
                    <w:rFonts w:eastAsia="Calibri" w:cs="Times New Roman (Body CS)"/>
                    <w:caps/>
                    <w:sz w:val="24"/>
                    <w:szCs w:val="24"/>
                    <w:lang w:eastAsia="en-US"/>
                  </w:rPr>
                  <w:t>НазВАНИЕ ДОКУМЕНТА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154F6137">
        <v:rect id="_x0000_s1106" alt="" style="position:absolute;left:0;text-align:left;margin-left:58.4pt;margin-top:757.05pt;width:48.2pt;height:14.1pt;z-index:-25151795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106" inset="1mm,0,1mm,0">
            <w:txbxContent>
              <w:p w:rsidR="000E6BF5" w:rsidRPr="00105943" w:rsidRDefault="0030610C" w:rsidP="000E6BF5">
                <w:pPr>
                  <w:pStyle w:val="NoSpacing"/>
                  <w:rPr>
                    <w:rFonts w:ascii="Arial" w:hAnsi="Arial" w:cs="Arial"/>
                    <w:i/>
                    <w:sz w:val="16"/>
                    <w:szCs w:val="16"/>
                  </w:rPr>
                </w:pPr>
                <w:proofErr w:type="spellStart"/>
                <w:r>
                  <w:rPr>
                    <w:rFonts w:ascii="Arial" w:hAnsi="Arial" w:cs="Arial"/>
                    <w:i/>
                    <w:sz w:val="16"/>
                    <w:szCs w:val="16"/>
                  </w:rPr>
                  <w:t>Разраб</w:t>
                </w:r>
                <w:proofErr w:type="spellEnd"/>
                <w:r w:rsidRPr="00105943">
                  <w:rPr>
                    <w:rFonts w:ascii="Arial" w:hAnsi="Arial" w:cs="Arial"/>
                    <w:i/>
                    <w:sz w:val="16"/>
                    <w:szCs w:val="16"/>
                  </w:rPr>
                  <w:t>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5724A8A5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105" type="#_x0000_t32" alt="" style="position:absolute;left:0;text-align:left;margin-left:22.45pt;margin-top:416.15pt;width:0;height:411.8pt;z-index:251796480;mso-wrap-edited:f;mso-width-percent:0;mso-height-percent:0;mso-position-horizontal-relative:page;mso-position-vertical-relative:page;mso-width-percent:0;mso-height-percent:0" o:connectortype="straight" strokeweight="2pt">
          <v:stroke startarrowwidth="narrow" startarrowlength="short"/>
          <w10:wrap anchorx="page" anchory="page"/>
        </v:shape>
      </w:pict>
    </w:r>
    <w:r>
      <w:rPr>
        <w:noProof/>
      </w:rPr>
      <w:pict w14:anchorId="363AFC84">
        <v:rect id="_x0000_s1104" alt="" style="position:absolute;left:0;text-align:left;margin-left:-19.55pt;margin-top:418.2pt;width:99.2pt;height:96.3pt;rotation:270;z-index:-251616256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layout-flow:vertical;mso-layout-flow-alt:bottom-to-top;mso-next-textbox:#_x0000_s1104" inset="0,0,0,0">
            <w:txbxContent>
              <w:p w:rsidR="00F65930" w:rsidRPr="00105943" w:rsidRDefault="0030610C" w:rsidP="00F65930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105943">
                  <w:rPr>
                    <w:rFonts w:ascii="Arial" w:hAnsi="Arial" w:cs="Arial"/>
                    <w:sz w:val="16"/>
                    <w:szCs w:val="16"/>
                  </w:rPr>
                  <w:t>Подп. и дата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70C387E0">
        <v:rect id="_x0000_s1103" alt="" style="position:absolute;left:0;text-align:left;margin-left:-5.85pt;margin-top:757.2pt;width:70.9pt;height:70.45pt;rotation:270;z-index:-25161216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layout-flow:vertical;mso-layout-flow-alt:bottom-to-top;mso-next-textbox:#_x0000_s1103" inset="0,0,0,0">
            <w:txbxContent>
              <w:p w:rsidR="00F65930" w:rsidRPr="00105943" w:rsidRDefault="0030610C" w:rsidP="00F65930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105943">
                  <w:rPr>
                    <w:rFonts w:ascii="Arial" w:hAnsi="Arial" w:cs="Arial"/>
                    <w:sz w:val="16"/>
                    <w:szCs w:val="16"/>
                  </w:rPr>
                  <w:t>Инв. № подл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7ED56D56">
        <v:rect id="_x0000_s1102" alt="" style="position:absolute;left:0;text-align:left;margin-left:-19.25pt;margin-top:657.65pt;width:99.2pt;height:93.75pt;rotation:270;z-index:-251613184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layout-flow:vertical;mso-layout-flow-alt:bottom-to-top;mso-next-textbox:#_x0000_s1102" inset="0,0,0,0">
            <w:txbxContent>
              <w:p w:rsidR="00F65930" w:rsidRPr="00105943" w:rsidRDefault="0030610C" w:rsidP="00F65930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105943">
                  <w:rPr>
                    <w:rFonts w:ascii="Arial" w:hAnsi="Arial" w:cs="Arial"/>
                    <w:sz w:val="16"/>
                    <w:szCs w:val="16"/>
                  </w:rPr>
                  <w:t>Подп. и дата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4E1A53FC">
        <v:rect id="_x0000_s1101" alt="" style="position:absolute;left:0;text-align:left;margin-left:-5.35pt;margin-top:586.55pt;width:70.85pt;height:71.25pt;rotation:270;z-index:-25161523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layout-flow:vertical;mso-layout-flow-alt:bottom-to-top;mso-next-textbox:#_x0000_s1101" inset="0,0,0,0">
            <w:txbxContent>
              <w:p w:rsidR="00F65930" w:rsidRPr="00105943" w:rsidRDefault="0030610C" w:rsidP="00F65930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proofErr w:type="spellStart"/>
                <w:r w:rsidRPr="00105943">
                  <w:rPr>
                    <w:rFonts w:ascii="Arial" w:hAnsi="Arial" w:cs="Arial"/>
                    <w:sz w:val="16"/>
                    <w:szCs w:val="16"/>
                  </w:rPr>
                  <w:t>Взаим</w:t>
                </w:r>
                <w:proofErr w:type="spellEnd"/>
                <w:r w:rsidRPr="00105943">
                  <w:rPr>
                    <w:rFonts w:ascii="Arial" w:hAnsi="Arial" w:cs="Arial"/>
                    <w:sz w:val="16"/>
                    <w:szCs w:val="16"/>
                  </w:rPr>
                  <w:t>. инв. №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76B730BA">
        <v:rect id="_x0000_s1100" alt="" style="position:absolute;left:0;text-align:left;margin-left:-5.45pt;margin-top:515.5pt;width:70.9pt;height:71.1pt;rotation:270;z-index:-25161420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layout-flow:vertical;mso-layout-flow-alt:bottom-to-top;mso-next-textbox:#_x0000_s1100" inset="0,0,0,0">
            <w:txbxContent>
              <w:p w:rsidR="00F65930" w:rsidRPr="00105943" w:rsidRDefault="0030610C" w:rsidP="00F65930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105943">
                  <w:rPr>
                    <w:rFonts w:ascii="Arial" w:hAnsi="Arial" w:cs="Arial"/>
                    <w:sz w:val="16"/>
                    <w:szCs w:val="16"/>
                  </w:rPr>
                  <w:t xml:space="preserve">Инв. № </w:t>
                </w:r>
                <w:proofErr w:type="spellStart"/>
                <w:r w:rsidRPr="00105943">
                  <w:rPr>
                    <w:rFonts w:ascii="Arial" w:hAnsi="Arial" w:cs="Arial"/>
                    <w:sz w:val="16"/>
                    <w:szCs w:val="16"/>
                  </w:rPr>
                  <w:t>дубл</w:t>
                </w:r>
                <w:proofErr w:type="spellEnd"/>
              </w:p>
            </w:txbxContent>
          </v:textbox>
          <w10:wrap anchorx="page" anchory="page"/>
        </v:rect>
      </w:pict>
    </w:r>
    <w:r>
      <w:rPr>
        <w:noProof/>
      </w:rPr>
      <w:pict w14:anchorId="093724F4">
        <v:rect id="_x0000_s1099" alt="" style="position:absolute;left:0;text-align:left;margin-left:56.7pt;margin-top:14.2pt;width:524.4pt;height:813.55pt;z-index:-251658241;mso-wrap-edited:f;mso-width-percent:0;mso-height-percent:0;mso-position-horizontal-relative:page;mso-position-vertical-relative:page;mso-width-percent:0;mso-height-percent:0" filled="f" strokeweight="2pt">
          <v:fill opacity="0"/>
          <w10:wrap anchorx="page" anchory="page"/>
        </v:rect>
      </w:pict>
    </w:r>
    <w:r>
      <w:rPr>
        <w:noProof/>
      </w:rPr>
      <w:pict w14:anchorId="7F465A73">
        <v:rect id="_x0000_s1098" alt="" style="position:absolute;left:0;text-align:left;margin-left:212.65pt;margin-top:728.65pt;width:28.35pt;height:14.15pt;z-index:-251572224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98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76D80557">
        <v:rect id="_x0000_s1097" alt="" style="position:absolute;left:0;text-align:left;margin-left:212.65pt;margin-top:714.5pt;width:28.35pt;height:14.15pt;z-index:-25157324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97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5763A799">
        <v:rect id="_x0000_s1096" alt="" style="position:absolute;left:0;text-align:left;margin-left:170.1pt;margin-top:714.3pt;width:42.55pt;height:14.15pt;z-index:-25157427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96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  <w:r>
                  <w:rPr>
                    <w:rFonts w:ascii="ISOCPEUR" w:hAnsi="ISOCPEUR"/>
                    <w:i/>
                  </w:rPr>
                  <w:t xml:space="preserve"> 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10297FA8">
        <v:rect id="_x0000_s1095" alt="" style="position:absolute;left:0;text-align:left;margin-left:170.1pt;margin-top:728.45pt;width:42.55pt;height:14.15pt;z-index:-251575296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95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  <w:r>
                  <w:rPr>
                    <w:rFonts w:ascii="ISOCPEUR" w:hAnsi="ISOCPEUR"/>
                    <w:i/>
                  </w:rPr>
                  <w:t xml:space="preserve"> 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2F2C195A">
        <v:rect id="_x0000_s1094" alt="" style="position:absolute;left:0;text-align:left;margin-left:104.9pt;margin-top:714.5pt;width:65.2pt;height:14.15pt;z-index:-25157632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94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1982EFDA">
        <v:rect id="_x0000_s1093" alt="" style="position:absolute;left:0;text-align:left;margin-left:104.9pt;margin-top:728.65pt;width:65.2pt;height:14.15pt;z-index:-251577344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93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3C51A893">
        <v:rect id="_x0000_s1092" alt="" style="position:absolute;left:0;text-align:left;margin-left:56.7pt;margin-top:714.4pt;width:19.85pt;height:14.1pt;z-index:-25157836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92" inset="0,0,0,0">
            <w:txbxContent>
              <w:p w:rsidR="00F65930" w:rsidRPr="002677E9" w:rsidRDefault="0030610C" w:rsidP="00F65930">
                <w:pPr>
                  <w:pStyle w:val="NoSpacing"/>
                  <w:jc w:val="center"/>
                  <w:rPr>
                    <w:rFonts w:ascii="ISOCPEUR" w:hAnsi="ISOCPEUR"/>
                    <w:i/>
                    <w:sz w:val="20"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22B9D0C6">
        <v:rect id="_x0000_s1091" alt="" style="position:absolute;left:0;text-align:left;margin-left:56.7pt;margin-top:728.65pt;width:19.85pt;height:14.1pt;z-index:-25157939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91" inset="0,0,0,0">
            <w:txbxContent>
              <w:p w:rsidR="00F65930" w:rsidRPr="002677E9" w:rsidRDefault="0030610C" w:rsidP="00F65930">
                <w:pPr>
                  <w:pStyle w:val="NoSpacing"/>
                  <w:jc w:val="center"/>
                  <w:rPr>
                    <w:rFonts w:ascii="ISOCPEUR" w:hAnsi="ISOCPEUR"/>
                    <w:i/>
                    <w:sz w:val="20"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680C038F">
        <v:rect id="_x0000_s1090" alt="" style="position:absolute;left:0;text-align:left;margin-left:76.55pt;margin-top:714.35pt;width:28.35pt;height:14.1pt;z-index:-251580416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90" inset="0,0,0,0">
            <w:txbxContent>
              <w:p w:rsidR="00F65930" w:rsidRPr="002677E9" w:rsidRDefault="0030610C" w:rsidP="00F65930">
                <w:pPr>
                  <w:pStyle w:val="ISOCPEUR11K"/>
                  <w:jc w:val="center"/>
                  <w:rPr>
                    <w:sz w:val="20"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5F689C85">
        <v:rect id="_x0000_s1089" alt="" style="position:absolute;left:0;text-align:left;margin-left:76.55pt;margin-top:728.65pt;width:28.35pt;height:14.1pt;z-index:-25158144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89" inset="0,0,0,0">
            <w:txbxContent>
              <w:p w:rsidR="00F65930" w:rsidRPr="002677E9" w:rsidRDefault="0030610C" w:rsidP="00F65930">
                <w:pPr>
                  <w:pStyle w:val="ISOCPEUR11K"/>
                  <w:jc w:val="center"/>
                  <w:rPr>
                    <w:sz w:val="20"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580D7853">
        <v:rect id="_x0000_s1088" alt="" style="position:absolute;left:0;text-align:left;margin-left:241pt;margin-top:714.4pt;width:340.1pt;height:42.5pt;z-index:-25158348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88" inset="1mm,3mm,1mm,3mm">
            <w:txbxContent>
              <w:p w:rsidR="00F65930" w:rsidRPr="00285D04" w:rsidRDefault="0030610C" w:rsidP="00F65930">
                <w:pPr>
                  <w:pStyle w:val="ISOCPEUR11K"/>
                  <w:jc w:val="center"/>
                  <w:rPr>
                    <w:sz w:val="32"/>
                    <w:szCs w:val="32"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538E3A79">
        <v:rect id="_x0000_s1087" alt="" style="position:absolute;left:0;text-align:left;margin-left:439.45pt;margin-top:785.4pt;width:141.65pt;height:42.5pt;z-index:-25158451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87" inset="1mm,3mm,1mm,3mm">
            <w:txbxContent>
              <w:p w:rsidR="00F65930" w:rsidRPr="0088687A" w:rsidRDefault="0030610C" w:rsidP="00F65930">
                <w:pPr>
                  <w:pStyle w:val="ISOCPEUR11K"/>
                  <w:jc w:val="center"/>
                  <w:rPr>
                    <w:rFonts w:ascii="Arial" w:hAnsi="Arial" w:cs="Arial"/>
                    <w:sz w:val="32"/>
                    <w:szCs w:val="32"/>
                  </w:rPr>
                </w:pPr>
                <w:r>
                  <w:rPr>
                    <w:rFonts w:ascii="Arial" w:hAnsi="Arial" w:cs="Arial"/>
                    <w:sz w:val="32"/>
                    <w:szCs w:val="32"/>
                  </w:rPr>
                  <w:t>Компания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723668D7">
        <v:rect id="_x0000_s1086" alt="" style="position:absolute;left:0;text-align:left;margin-left:11.3pt;margin-top:612.45pt;width:71pt;height:19.8pt;rotation:270;z-index:-25158656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layout-flow:vertical;mso-layout-flow-alt:bottom-to-top;mso-next-textbox:#_x0000_s1086" inset="0,0,0,0">
            <w:txbxContent>
              <w:p w:rsidR="00F65930" w:rsidRPr="0043063A" w:rsidRDefault="0030610C" w:rsidP="00F65930">
                <w:pPr>
                  <w:pStyle w:val="ISOCPEUR11K"/>
                  <w:jc w:val="center"/>
                  <w:rPr>
                    <w:lang w:val="en-US"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2EF8590D">
        <v:rect id="_x0000_s1085" alt="" style="position:absolute;left:0;text-align:left;margin-left:467.8pt;margin-top:771.1pt;width:14.15pt;height:14.15pt;z-index:-251590656;mso-wrap-style:square;mso-wrap-edited:f;mso-width-percent:0;mso-height-percent:0;mso-position-horizontal-relative:page;mso-position-vertical-relative:page;mso-width-percent:0;mso-height-percent:0;v-text-anchor:middle" filled="f" stroked="f" strokeweight="0">
          <v:fill opacity="0"/>
          <v:textbox style="mso-next-textbox:#_x0000_s1085" inset="1mm,0,1mm,0">
            <w:txbxContent>
              <w:p w:rsidR="00F65930" w:rsidRPr="002677E9" w:rsidRDefault="0030610C" w:rsidP="00F65930">
                <w:pPr>
                  <w:pStyle w:val="NoSpacing"/>
                  <w:jc w:val="center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356AAC" w:rsidRDefault="0030610C" w:rsidP="00F65930"/>
            </w:txbxContent>
          </v:textbox>
          <w10:wrap anchorx="page" anchory="page"/>
        </v:rect>
      </w:pict>
    </w:r>
    <w:r>
      <w:rPr>
        <w:noProof/>
      </w:rPr>
      <w:pict w14:anchorId="4291AD97">
        <v:rect id="_x0000_s1084" alt="" style="position:absolute;left:0;text-align:left;margin-left:453.65pt;margin-top:771.1pt;width:14.15pt;height:14.15pt;z-index:-251591680;mso-wrap-style:square;mso-wrap-edited:f;mso-width-percent:0;mso-height-percent:0;mso-position-horizontal-relative:page;mso-position-vertical-relative:page;mso-width-percent:0;mso-height-percent:0;v-text-anchor:middle" filled="f" stroked="f" strokeweight="0">
          <v:textbox style="mso-next-textbox:#_x0000_s1084" inset="1mm,0,1mm,0">
            <w:txbxContent>
              <w:p w:rsidR="00F65930" w:rsidRPr="002677E9" w:rsidRDefault="0030610C" w:rsidP="00F65930">
                <w:pPr>
                  <w:pStyle w:val="NoSpacing"/>
                  <w:jc w:val="center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1E15B2CA">
        <v:rect id="_x0000_s1083" alt="" style="position:absolute;left:0;text-align:left;margin-left:439.45pt;margin-top:771.25pt;width:14.15pt;height:14.15pt;z-index:-251592704;mso-wrap-style:square;mso-wrap-edited:f;mso-width-percent:0;mso-height-percent:0;mso-position-horizontal-relative:page;mso-position-vertical-relative:page;mso-width-percent:0;mso-height-percent:0;v-text-anchor:middle" filled="f" stroked="f" strokeweight="0">
          <v:textbox style="mso-next-textbox:#_x0000_s1083" inset="1mm,0,1mm,0">
            <w:txbxContent>
              <w:p w:rsidR="00F65930" w:rsidRPr="002677E9" w:rsidRDefault="0030610C" w:rsidP="00F65930">
                <w:pPr>
                  <w:pStyle w:val="NoSpacing"/>
                  <w:jc w:val="center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4CF858FD">
        <v:rect id="_x0000_s1082" alt="" style="position:absolute;left:0;text-align:left;margin-left:530.15pt;margin-top:771.1pt;width:50.95pt;height:14.15pt;z-index:-25159372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mso-next-textbox:#_x0000_s1082" inset="1mm,0,1mm,0">
            <w:txbxContent>
              <w:p w:rsidR="00F65930" w:rsidRPr="002677E9" w:rsidRDefault="0030610C" w:rsidP="00F65930">
                <w:pPr>
                  <w:pStyle w:val="NoSpacing"/>
                  <w:jc w:val="center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7689FA85">
        <v:rect id="_x0000_s1081" alt="" style="position:absolute;left:0;text-align:left;margin-left:481.95pt;margin-top:771.1pt;width:48.2pt;height:14.15pt;z-index:-25159475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mso-next-textbox:#_x0000_s1081" inset="1mm,0,1mm,0">
            <w:txbxContent>
              <w:p w:rsidR="00F65930" w:rsidRPr="002677E9" w:rsidRDefault="0030610C" w:rsidP="00F65930">
                <w:pPr>
                  <w:pStyle w:val="NoSpacing"/>
                  <w:jc w:val="center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4FF378D2">
        <v:rect id="_x0000_s1080" alt="" style="position:absolute;left:0;text-align:left;margin-left:212.65pt;margin-top:799.3pt;width:28.35pt;height:14.15pt;z-index:-251595776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80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1CFBDB72">
        <v:rect id="_x0000_s1079" alt="" style="position:absolute;left:0;text-align:left;margin-left:212.65pt;margin-top:813.6pt;width:28.35pt;height:14.15pt;z-index:-25159680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79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7B015643">
        <v:rect id="_x0000_s1078" alt="" style="position:absolute;left:0;text-align:left;margin-left:212.65pt;margin-top:785pt;width:28.35pt;height:14.15pt;z-index:-251597824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78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14F79751">
        <v:rect id="_x0000_s1077" alt="" style="position:absolute;left:0;text-align:left;margin-left:212.65pt;margin-top:771pt;width:28.35pt;height:14.15pt;z-index:-25159884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77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0F2FA1B1">
        <v:rect id="_x0000_s1076" alt="" style="position:absolute;left:0;text-align:left;margin-left:212.65pt;margin-top:756.85pt;width:28.35pt;height:14.15pt;z-index:-25159987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76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03DD1708">
        <v:rect id="_x0000_s1075" alt="" style="position:absolute;left:0;text-align:left;margin-left:170.1pt;margin-top:813.6pt;width:42.55pt;height:14.15pt;z-index:-251600896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75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6CBB48CE">
        <v:rect id="_x0000_s1074" alt="" style="position:absolute;left:0;text-align:left;margin-left:170.1pt;margin-top:799.3pt;width:42.55pt;height:14.15pt;z-index:-25160192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74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5372143F">
        <v:rect id="_x0000_s1073" alt="" style="position:absolute;left:0;text-align:left;margin-left:170.1pt;margin-top:785.4pt;width:42.55pt;height:14.15pt;z-index:-251602944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73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6DE34117">
        <v:rect id="_x0000_s1072" alt="" style="position:absolute;left:0;text-align:left;margin-left:56.7pt;margin-top:785.25pt;width:48.2pt;height:14.1pt;z-index:-25160396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72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6A6AC10C">
        <v:rect id="_x0000_s1071" alt="" style="position:absolute;left:0;text-align:left;margin-left:104.9pt;margin-top:813.45pt;width:65.2pt;height:14.15pt;z-index:-25160499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71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7C86C899">
        <v:rect id="_x0000_s1070" alt="" style="position:absolute;left:0;text-align:left;margin-left:104.9pt;margin-top:799.3pt;width:65.2pt;height:14.15pt;z-index:-251606016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70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49828CFB">
        <v:rect id="_x0000_s1069" alt="" style="position:absolute;left:0;text-align:left;margin-left:104.9pt;margin-top:785pt;width:65.2pt;height:14.15pt;z-index:-25160704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69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04EC15BF">
        <v:rect id="_x0000_s1068" alt="" style="position:absolute;left:0;text-align:left;margin-left:170.1pt;margin-top:771pt;width:42.55pt;height:14.15pt;z-index:-251608064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68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6F3D16D3">
        <v:rect id="_x0000_s1067" alt="" style="position:absolute;left:0;text-align:left;margin-left:170.1pt;margin-top:756.85pt;width:42.55pt;height:14.15pt;z-index:-25160908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67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  <w:r>
                  <w:rPr>
                    <w:rFonts w:ascii="ISOCPEUR" w:hAnsi="ISOCPEUR"/>
                    <w:i/>
                  </w:rPr>
                  <w:t xml:space="preserve"> 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735ED710">
        <v:rect id="_x0000_s1066" alt="" style="position:absolute;left:0;text-align:left;margin-left:104.9pt;margin-top:771.05pt;width:65.2pt;height:14.15pt;z-index:-25161011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66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39C501C1">
        <v:rect id="_x0000_s1065" alt="" style="position:absolute;left:0;text-align:left;margin-left:104.9pt;margin-top:757.05pt;width:65.2pt;height:14.15pt;z-index:-251611136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65" inset="1mm,0,1mm,0">
            <w:txbxContent>
              <w:p w:rsidR="00F65930" w:rsidRPr="002677E9" w:rsidRDefault="0030610C" w:rsidP="00F65930">
                <w:pPr>
                  <w:pStyle w:val="NoSpacing"/>
                  <w:rPr>
                    <w:rFonts w:ascii="ISOCPEUR" w:hAnsi="ISOCPEUR"/>
                    <w:i/>
                    <w:sz w:val="20"/>
                  </w:rPr>
                </w:pPr>
              </w:p>
              <w:p w:rsidR="00F65930" w:rsidRPr="007007E9" w:rsidRDefault="0030610C" w:rsidP="00F65930">
                <w:pPr>
                  <w:rPr>
                    <w:rFonts w:ascii="ISOCPEUR" w:hAnsi="ISOCPEUR"/>
                    <w:i/>
                  </w:rPr>
                </w:pPr>
              </w:p>
            </w:txbxContent>
          </v:textbox>
          <w10:wrap anchorx="page" anchory="page"/>
        </v:rect>
      </w:pict>
    </w:r>
    <w:r>
      <w:rPr>
        <w:noProof/>
      </w:rPr>
      <w:pict w14:anchorId="477EF980">
        <v:rect id="_x0000_s1064" alt="" style="position:absolute;left:0;text-align:left;margin-left:170.1pt;margin-top:742.75pt;width:42.55pt;height:14.1pt;z-index:-251621376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64" inset="0,0,0,0">
            <w:txbxContent>
              <w:p w:rsidR="00F65930" w:rsidRPr="00105943" w:rsidRDefault="0030610C" w:rsidP="00F65930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105943">
                  <w:rPr>
                    <w:rFonts w:ascii="Arial" w:hAnsi="Arial" w:cs="Arial"/>
                    <w:sz w:val="16"/>
                    <w:szCs w:val="16"/>
                  </w:rPr>
                  <w:t>Подп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5E4DE5F5">
        <v:rect id="_x0000_s1063" alt="" style="position:absolute;left:0;text-align:left;margin-left:530.15pt;margin-top:756.95pt;width:50.95pt;height:14.1pt;z-index:-25161728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mso-next-textbox:#_x0000_s1063" inset="0,0,0,0">
            <w:txbxContent>
              <w:p w:rsidR="00F65930" w:rsidRPr="002677E9" w:rsidRDefault="0030610C" w:rsidP="00F65930">
                <w:pPr>
                  <w:jc w:val="center"/>
                  <w:rPr>
                    <w:rFonts w:ascii="ISOCPEUR" w:hAnsi="ISOCPEUR"/>
                    <w:i/>
                    <w:sz w:val="20"/>
                  </w:rPr>
                </w:pPr>
                <w:r w:rsidRPr="002677E9">
                  <w:rPr>
                    <w:rFonts w:ascii="ISOCPEUR" w:hAnsi="ISOCPEUR"/>
                    <w:i/>
                    <w:sz w:val="20"/>
                  </w:rPr>
                  <w:t>Листов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1B16CCF8">
        <v:rect id="_x0000_s1062" alt="" style="position:absolute;left:0;text-align:left;margin-left:439.45pt;margin-top:757.05pt;width:42.5pt;height:14.1pt;z-index:-25161932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fill opacity="0"/>
          <v:textbox style="mso-next-textbox:#_x0000_s1062" inset="0,0,0,0">
            <w:txbxContent>
              <w:p w:rsidR="00F65930" w:rsidRPr="002677E9" w:rsidRDefault="0030610C" w:rsidP="00F65930">
                <w:pPr>
                  <w:jc w:val="center"/>
                  <w:rPr>
                    <w:rFonts w:ascii="ISOCPEUR" w:hAnsi="ISOCPEUR"/>
                    <w:i/>
                    <w:sz w:val="20"/>
                  </w:rPr>
                </w:pPr>
                <w:r w:rsidRPr="002677E9">
                  <w:rPr>
                    <w:rFonts w:ascii="ISOCPEUR" w:hAnsi="ISOCPEUR"/>
                    <w:i/>
                    <w:sz w:val="20"/>
                  </w:rPr>
                  <w:t>Лит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3330C973">
        <v:rect id="_x0000_s1061" alt="" style="position:absolute;left:0;text-align:left;margin-left:212.65pt;margin-top:742.75pt;width:28.35pt;height:14.1pt;z-index:-25162035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61" inset="0,0,0,0">
            <w:txbxContent>
              <w:p w:rsidR="00F65930" w:rsidRPr="00105943" w:rsidRDefault="0030610C" w:rsidP="00F65930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105943">
                  <w:rPr>
                    <w:rFonts w:ascii="Arial" w:hAnsi="Arial" w:cs="Arial"/>
                    <w:sz w:val="16"/>
                    <w:szCs w:val="16"/>
                  </w:rPr>
                  <w:t>Дата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18087AE7">
        <v:rect id="_x0000_s1060" alt="" style="position:absolute;left:0;text-align:left;margin-left:104.9pt;margin-top:742.2pt;width:65.2pt;height:14.1pt;z-index:-251622400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60" inset="0,0,0,0">
            <w:txbxContent>
              <w:p w:rsidR="00F65930" w:rsidRPr="00105943" w:rsidRDefault="0030610C" w:rsidP="00F65930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105943">
                  <w:rPr>
                    <w:rFonts w:ascii="Arial" w:hAnsi="Arial" w:cs="Arial"/>
                    <w:sz w:val="16"/>
                    <w:szCs w:val="16"/>
                  </w:rPr>
                  <w:t>№ докум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28F22105">
        <v:shape id="_x0000_s1059" type="#_x0000_t32" alt="" style="position:absolute;left:0;text-align:left;margin-left:56.7pt;margin-top:756.95pt;width:524.4pt;height:.05pt;z-index:251660288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77CA64CB">
        <v:rect id="_x0000_s1058" alt="" style="position:absolute;left:0;text-align:left;margin-left:76.55pt;margin-top:742.75pt;width:28.35pt;height:14.1pt;z-index:-251623424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58" inset="0,0,0,0">
            <w:txbxContent>
              <w:p w:rsidR="00F65930" w:rsidRPr="00105943" w:rsidRDefault="0030610C" w:rsidP="00F65930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105943">
                  <w:rPr>
                    <w:rFonts w:ascii="Arial" w:hAnsi="Arial" w:cs="Arial"/>
                    <w:sz w:val="16"/>
                    <w:szCs w:val="16"/>
                  </w:rPr>
                  <w:t>Лист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7D7F4E18">
        <v:rect id="_x0000_s1057" alt="" style="position:absolute;left:0;text-align:left;margin-left:56.7pt;margin-top:742.75pt;width:19.85pt;height:14.1pt;z-index:-251624448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57" inset="0,0,0,0">
            <w:txbxContent>
              <w:p w:rsidR="00F65930" w:rsidRPr="00105943" w:rsidRDefault="0030610C" w:rsidP="00F65930">
                <w:pPr>
                  <w:pStyle w:val="NoSpacing"/>
                  <w:jc w:val="center"/>
                  <w:rPr>
                    <w:rFonts w:ascii="Arial" w:hAnsi="Arial" w:cs="Arial"/>
                    <w:i/>
                    <w:sz w:val="16"/>
                    <w:szCs w:val="16"/>
                  </w:rPr>
                </w:pPr>
                <w:r w:rsidRPr="00105943">
                  <w:rPr>
                    <w:rFonts w:ascii="Arial" w:hAnsi="Arial" w:cs="Arial"/>
                    <w:i/>
                    <w:sz w:val="16"/>
                    <w:szCs w:val="16"/>
                  </w:rPr>
                  <w:t>Изм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1FE13395">
        <v:rect id="_x0000_s1056" alt="" style="position:absolute;left:0;text-align:left;margin-left:56.7pt;margin-top:813.75pt;width:48.2pt;height:14.1pt;z-index:-25162547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56" inset="1mm,0,1mm,0">
            <w:txbxContent>
              <w:p w:rsidR="00F65930" w:rsidRPr="00105943" w:rsidRDefault="0030610C" w:rsidP="00F65930">
                <w:pPr>
                  <w:pStyle w:val="NoSpacing"/>
                  <w:rPr>
                    <w:rFonts w:ascii="Arial" w:hAnsi="Arial" w:cs="Arial"/>
                    <w:i/>
                    <w:sz w:val="16"/>
                    <w:szCs w:val="16"/>
                  </w:rPr>
                </w:pPr>
                <w:r w:rsidRPr="00105943">
                  <w:rPr>
                    <w:rFonts w:ascii="Arial" w:hAnsi="Arial" w:cs="Arial"/>
                    <w:i/>
                    <w:sz w:val="16"/>
                    <w:szCs w:val="16"/>
                  </w:rPr>
                  <w:t>Утв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0C05783A">
        <v:shape id="_x0000_s1055" type="#_x0000_t32" alt="" style="position:absolute;left:0;text-align:left;margin-left:530.15pt;margin-top:756.95pt;width:0;height:28.4pt;z-index:251688960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587BEF96">
        <v:rect id="_x0000_s1054" alt="" style="position:absolute;left:0;text-align:left;margin-left:56.7pt;margin-top:771.1pt;width:48.2pt;height:14.15pt;z-index:-251628544;mso-wrap-style:square;mso-wrap-edited:f;mso-width-percent:0;mso-height-percent:0;mso-position-horizontal-relative:page;mso-position-vertical-relative:page;mso-width-percent:0;mso-height-percent:0;v-text-anchor:middle" filled="f" stroked="f" strokeweight="0">
          <v:textbox style="mso-next-textbox:#_x0000_s1054" inset="1mm,0,1mm,0">
            <w:txbxContent>
              <w:p w:rsidR="00F65930" w:rsidRPr="002677E9" w:rsidRDefault="0030610C" w:rsidP="00F65930">
                <w:pPr>
                  <w:rPr>
                    <w:rFonts w:ascii="ISOCPEUR" w:hAnsi="ISOCPEUR"/>
                    <w:i/>
                    <w:sz w:val="20"/>
                  </w:rPr>
                </w:pPr>
                <w:r w:rsidRPr="002677E9">
                  <w:rPr>
                    <w:rFonts w:ascii="ISOCPEUR" w:hAnsi="ISOCPEUR"/>
                    <w:i/>
                    <w:sz w:val="20"/>
                  </w:rPr>
                  <w:t>Пров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0205B894">
        <v:rect id="_x0000_s1053" alt="" style="position:absolute;left:0;text-align:left;margin-left:56.7pt;margin-top:757pt;width:48.2pt;height:14.15pt;z-index:-251629568;mso-wrap-style:square;mso-wrap-edited:f;mso-width-percent:0;mso-height-percent:0;mso-position-horizontal-relative:page;mso-position-vertical-relative:page;mso-width-percent:0;mso-height-percent:0;v-text-anchor:middle" filled="f" stroked="f" strokeweight="0">
          <v:textbox style="mso-next-textbox:#_x0000_s1053" inset="1mm,0,1mm,0">
            <w:txbxContent>
              <w:p w:rsidR="00F65930" w:rsidRPr="002677E9" w:rsidRDefault="0030610C" w:rsidP="00F65930">
                <w:pPr>
                  <w:rPr>
                    <w:rFonts w:ascii="ISOCPEUR" w:hAnsi="ISOCPEUR"/>
                    <w:i/>
                    <w:sz w:val="20"/>
                  </w:rPr>
                </w:pPr>
                <w:proofErr w:type="spellStart"/>
                <w:r w:rsidRPr="002677E9">
                  <w:rPr>
                    <w:rFonts w:ascii="ISOCPEUR" w:hAnsi="ISOCPEUR"/>
                    <w:i/>
                    <w:sz w:val="20"/>
                  </w:rPr>
                  <w:t>Разраб</w:t>
                </w:r>
                <w:proofErr w:type="spellEnd"/>
                <w:r w:rsidRPr="002677E9">
                  <w:rPr>
                    <w:rFonts w:ascii="ISOCPEUR" w:hAnsi="ISOCPEUR"/>
                    <w:i/>
                    <w:sz w:val="20"/>
                  </w:rPr>
                  <w:t>.</w:t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392A4BF8">
        <v:shape id="_x0000_s1052" type="#_x0000_t32" alt="" style="position:absolute;left:0;text-align:left;margin-left:36.85pt;margin-top:416.65pt;width:.05pt;height:411.1pt;z-index:251685888;mso-wrap-edited:f;mso-width-percent:0;mso-height-percent:0;mso-position-horizontal-relative:page;mso-position-vertical-relative:page;mso-width-percent:0;mso-height-percent:0" o:connectortype="straight" strokeweight="2pt">
          <v:stroke startarrowwidth="narrow" startarrowlength="short"/>
          <w10:wrap anchorx="page" anchory="page"/>
        </v:shape>
      </w:pict>
    </w:r>
    <w:r>
      <w:rPr>
        <w:noProof/>
      </w:rPr>
      <w:pict w14:anchorId="785EE822">
        <v:shape id="_x0000_s1051" type="#_x0000_t32" alt="" style="position:absolute;left:0;text-align:left;margin-left:21.85pt;margin-top:416.75pt;width:35.7pt;height:0;flip:x;z-index:251683840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4A171018">
        <v:shape id="_x0000_s1050" type="#_x0000_t32" alt="" style="position:absolute;left:0;text-align:left;margin-left:22.7pt;margin-top:515.95pt;width:34pt;height:0;flip:x;z-index:251682816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04663474">
        <v:shape id="_x0000_s1049" type="#_x0000_t32" alt="" style="position:absolute;left:0;text-align:left;margin-left:22.7pt;margin-top:586.85pt;width:34pt;height:0;flip:x;z-index:251681792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1F12883F">
        <v:shape id="_x0000_s1048" type="#_x0000_t32" alt="" style="position:absolute;left:0;text-align:left;margin-left:22.7pt;margin-top:657.7pt;width:34pt;height:0;flip:x;z-index:251680768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4BBCAC0E">
        <v:shape id="_x0000_s1047" type="#_x0000_t32" alt="" style="position:absolute;left:0;text-align:left;margin-left:22.7pt;margin-top:756.95pt;width:34pt;height:0;flip:x;z-index:251679744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3D644EE0">
        <v:shape id="_x0000_s1046" type="#_x0000_t32" alt="" style="position:absolute;left:0;text-align:left;margin-left:21.85pt;margin-top:827.85pt;width:35.7pt;height:0;flip:x;z-index:251678720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4FAD095D">
        <v:shape id="_x0000_s1045" type="#_x0000_t32" alt="" style="position:absolute;left:0;text-align:left;margin-left:467.8pt;margin-top:771.1pt;width:0;height:14.15pt;z-index:251677696;mso-wrap-edited:f;mso-width-percent:0;mso-height-percent:0;mso-position-horizontal-relative:page;mso-position-vertical-relative:page;mso-width-percent:0;mso-height-percent:0" o:connectortype="straight">
          <w10:wrap anchorx="page" anchory="page"/>
        </v:shape>
      </w:pict>
    </w:r>
    <w:r>
      <w:rPr>
        <w:noProof/>
      </w:rPr>
      <w:pict w14:anchorId="72456CA8">
        <v:shape id="_x0000_s1044" type="#_x0000_t32" alt="" style="position:absolute;left:0;text-align:left;margin-left:453.6pt;margin-top:771.1pt;width:0;height:14.15pt;z-index:251676672;mso-wrap-edited:f;mso-width-percent:0;mso-height-percent:0;mso-position-horizontal-relative:page;mso-position-vertical-relative:page;mso-width-percent:0;mso-height-percent:0" o:connectortype="straight">
          <w10:wrap anchorx="page" anchory="page"/>
        </v:shape>
      </w:pict>
    </w:r>
    <w:r>
      <w:rPr>
        <w:noProof/>
      </w:rPr>
      <w:pict w14:anchorId="2FF133C5">
        <v:shape id="_x0000_s1043" type="#_x0000_t32" alt="" style="position:absolute;left:0;text-align:left;margin-left:481.95pt;margin-top:757pt;width:0;height:28.4pt;z-index:251675648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04EB54C1">
        <v:shape id="_x0000_s1042" type="#_x0000_t32" alt="" style="position:absolute;left:0;text-align:left;margin-left:439.45pt;margin-top:785.3pt;width:141.65pt;height:.05pt;z-index:251674624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6C8E2A8F">
        <v:shape id="_x0000_s1041" type="#_x0000_t32" alt="" style="position:absolute;left:0;text-align:left;margin-left:439.45pt;margin-top:771.1pt;width:141.65pt;height:.05pt;z-index:251673600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18A96401">
        <v:shape id="_x0000_s1040" type="#_x0000_t32" alt="" style="position:absolute;left:0;text-align:left;margin-left:439.45pt;margin-top:756.95pt;width:0;height:70.85pt;z-index:251672576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62091E6F">
        <v:shape id="_x0000_s1039" type="#_x0000_t32" alt="" style="position:absolute;left:0;text-align:left;margin-left:76.55pt;margin-top:714.35pt;width:0;height:42.55pt;z-index:251671552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701D21C6">
        <v:shape id="_x0000_s1038" type="#_x0000_t32" alt="" style="position:absolute;left:0;text-align:left;margin-left:56.7pt;margin-top:813.65pt;width:184.3pt;height:0;z-index:251670528;mso-wrap-edited:f;mso-width-percent:0;mso-height-percent:0;mso-position-horizontal-relative:page;mso-position-vertical-relative:page;mso-width-percent:0;mso-height-percent:0" o:connectortype="straight">
          <w10:wrap anchorx="page" anchory="page"/>
        </v:shape>
      </w:pict>
    </w:r>
    <w:r>
      <w:rPr>
        <w:noProof/>
      </w:rPr>
      <w:pict w14:anchorId="7567B9C1">
        <v:shape id="_x0000_s1037" type="#_x0000_t32" alt="" style="position:absolute;left:0;text-align:left;margin-left:56.7pt;margin-top:799.45pt;width:184.3pt;height:0;z-index:251669504;mso-wrap-edited:f;mso-width-percent:0;mso-height-percent:0;mso-position-horizontal-relative:page;mso-position-vertical-relative:page;mso-width-percent:0;mso-height-percent:0" o:connectortype="straight">
          <w10:wrap anchorx="page" anchory="page"/>
        </v:shape>
      </w:pict>
    </w:r>
    <w:r>
      <w:rPr>
        <w:noProof/>
      </w:rPr>
      <w:pict w14:anchorId="7AD41895">
        <v:shape id="_x0000_s1036" type="#_x0000_t32" alt="" style="position:absolute;left:0;text-align:left;margin-left:56.7pt;margin-top:785.3pt;width:184.3pt;height:0;z-index:251668480;mso-wrap-edited:f;mso-width-percent:0;mso-height-percent:0;mso-position-horizontal-relative:page;mso-position-vertical-relative:page;mso-width-percent:0;mso-height-percent:0" o:connectortype="straight">
          <w10:wrap anchorx="page" anchory="page"/>
        </v:shape>
      </w:pict>
    </w:r>
    <w:r>
      <w:rPr>
        <w:noProof/>
      </w:rPr>
      <w:pict w14:anchorId="216FA42E">
        <v:shape id="_x0000_s1035" type="#_x0000_t32" alt="" style="position:absolute;left:0;text-align:left;margin-left:56.7pt;margin-top:771.1pt;width:184.3pt;height:0;z-index:251667456;mso-wrap-edited:f;mso-width-percent:0;mso-height-percent:0;mso-position-horizontal-relative:page;mso-position-vertical-relative:page;mso-width-percent:0;mso-height-percent:0" o:connectortype="straight">
          <w10:wrap anchorx="page" anchory="page"/>
        </v:shape>
      </w:pict>
    </w:r>
    <w:r>
      <w:rPr>
        <w:noProof/>
      </w:rPr>
      <w:pict w14:anchorId="6571FD18">
        <v:shape id="_x0000_s1034" type="#_x0000_t32" alt="" style="position:absolute;left:0;text-align:left;margin-left:56.7pt;margin-top:728.6pt;width:184.3pt;height:0;z-index:251666432;mso-wrap-edited:f;mso-width-percent:0;mso-height-percent:0;mso-position-horizontal-relative:page;mso-position-vertical-relative:page;mso-width-percent:0;mso-height-percent:0" o:connectortype="straight">
          <w10:wrap anchorx="page" anchory="page"/>
        </v:shape>
      </w:pict>
    </w:r>
    <w:r>
      <w:rPr>
        <w:noProof/>
      </w:rPr>
      <w:pict w14:anchorId="768BFDDD">
        <v:shape id="_x0000_s1033" type="#_x0000_t32" alt="" style="position:absolute;left:0;text-align:left;margin-left:56.7pt;margin-top:742.75pt;width:184.3pt;height:0;z-index:251665408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0118D9FD">
        <v:shape id="_x0000_s1032" type="#_x0000_t32" alt="" style="position:absolute;left:0;text-align:left;margin-left:241pt;margin-top:714.45pt;width:0;height:113.4pt;z-index:251664384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1DC2F7C6">
        <v:shape id="_x0000_s1031" type="#_x0000_t32" alt="" style="position:absolute;left:0;text-align:left;margin-left:212.65pt;margin-top:714.35pt;width:0;height:113.4pt;z-index:251663360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5FA8B43C">
        <v:shape id="_x0000_s1030" type="#_x0000_t32" alt="" style="position:absolute;left:0;text-align:left;margin-left:170.1pt;margin-top:714.4pt;width:0;height:113.4pt;z-index:251662336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25F87B23">
        <v:shape id="_x0000_s1029" type="#_x0000_t32" alt="" style="position:absolute;left:0;text-align:left;margin-left:104.9pt;margin-top:714.4pt;width:0;height:113.4pt;z-index:251661312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  <w:r>
      <w:rPr>
        <w:noProof/>
      </w:rPr>
      <w:pict w14:anchorId="24CB2B30">
        <v:shape id="_x0000_s1028" type="#_x0000_t32" alt="" style="position:absolute;left:0;text-align:left;margin-left:56.7pt;margin-top:714.4pt;width:524.4pt;height:.05pt;z-index:251659264;mso-wrap-edited:f;mso-width-percent:0;mso-height-percent:0;mso-position-horizontal-relative:page;mso-position-vertical-relative:page;mso-width-percent:0;mso-height-percent:0" o:connectortype="straight" strokeweight="2pt">
          <w10:wrap anchorx="page" anchory="page"/>
        </v:shape>
      </w:pict>
    </w:r>
  </w:p>
  <w:p w:rsidR="00F65930" w:rsidRDefault="0030610C" w:rsidP="000E6BF5">
    <w:pPr>
      <w:pStyle w:val="Header"/>
      <w:ind w:firstLine="0"/>
    </w:pPr>
    <w:r>
      <w:rPr>
        <w:noProof/>
      </w:rPr>
      <w:pict w14:anchorId="71C0FC9A">
        <v:rect id="_x0000_s1027" alt="" style="position:absolute;left:0;text-align:left;margin-left:534.2pt;margin-top:772.95pt;width:42.55pt;height:12.05pt;z-index:-251503616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27" inset="0,0,0,0">
            <w:txbxContent>
              <w:p w:rsidR="000E6BF5" w:rsidRPr="000E6BF5" w:rsidRDefault="0030610C" w:rsidP="000E6BF5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Arial" w:hAnsi="Arial" w:cs="Arial"/>
                    <w:sz w:val="16"/>
                    <w:szCs w:val="16"/>
                  </w:rPr>
                  <w:fldChar w:fldCharType="begin"/>
                </w:r>
                <w:r>
                  <w:rPr>
                    <w:rFonts w:ascii="Arial" w:hAnsi="Arial" w:cs="Arial"/>
                    <w:sz w:val="16"/>
                    <w:szCs w:val="16"/>
                  </w:rPr>
                  <w:instrText xml:space="preserve"> NUMPAGES  \* MERGEFORMAT </w:instrText>
                </w:r>
                <w:r>
                  <w:rPr>
                    <w:rFonts w:ascii="Arial" w:hAnsi="Arial" w:cs="Arial"/>
                    <w:sz w:val="16"/>
                    <w:szCs w:val="16"/>
                  </w:rPr>
                  <w:fldChar w:fldCharType="separate"/>
                </w:r>
                <w:r>
                  <w:rPr>
                    <w:rFonts w:ascii="Arial" w:hAnsi="Arial" w:cs="Arial"/>
                    <w:noProof/>
                    <w:sz w:val="16"/>
                    <w:szCs w:val="16"/>
                  </w:rPr>
                  <w:t>6</w:t>
                </w:r>
                <w:r>
                  <w:rPr>
                    <w:rFonts w:ascii="Arial" w:hAnsi="Arial" w:cs="Arial"/>
                    <w:sz w:val="16"/>
                    <w:szCs w:val="16"/>
                  </w:rPr>
                  <w:fldChar w:fldCharType="end"/>
                </w:r>
              </w:p>
            </w:txbxContent>
          </v:textbox>
          <w10:wrap anchorx="page" anchory="page"/>
        </v:rect>
      </w:pict>
    </w:r>
    <w:r>
      <w:rPr>
        <w:noProof/>
      </w:rPr>
      <w:pict w14:anchorId="169AC286">
        <v:rect id="_x0000_s1026" alt="" style="position:absolute;left:0;text-align:left;margin-left:487.25pt;margin-top:771.15pt;width:42.55pt;height:14.1pt;z-index:-25150771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26" inset="0,0,0,0">
            <w:txbxContent>
              <w:p w:rsidR="000E6BF5" w:rsidRPr="000E6BF5" w:rsidRDefault="0030610C" w:rsidP="000E6BF5">
                <w:pPr>
                  <w:pStyle w:val="ISOCPEUR11K"/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>
                  <w:rPr>
                    <w:rFonts w:ascii="Arial" w:hAnsi="Arial" w:cs="Arial"/>
                    <w:sz w:val="16"/>
                    <w:szCs w:val="16"/>
                  </w:rPr>
                  <w:t>1</w:t>
                </w:r>
              </w:p>
            </w:txbxContent>
          </v:textbox>
          <w10:wrap anchorx="page" anchory="page"/>
        </v:rect>
      </w:pict>
    </w:r>
  </w:p>
  <w:p w:rsidR="00F65930" w:rsidRDefault="0030610C">
    <w:pPr>
      <w:pStyle w:val="Footer"/>
    </w:pPr>
    <w:r>
      <w:rPr>
        <w:noProof/>
      </w:rPr>
      <w:pict w14:anchorId="483E899D">
        <v:rect id="_x0000_s1025" alt="" style="position:absolute;left:0;text-align:left;margin-left:106.4pt;margin-top:813.3pt;width:48.2pt;height:14.1pt;z-index:-251497472;mso-wrap-style:square;mso-wrap-edited:f;mso-width-percent:0;mso-height-percent:0;mso-position-horizontal-relative:page;mso-position-vertical-relative:page;mso-width-percent:0;mso-height-percent:0;v-text-anchor:middle" filled="f" stroked="f" strokecolor="white" strokeweight="0">
          <v:textbox style="mso-next-textbox:#_x0000_s1025" inset="1mm,0,1mm,0">
            <w:txbxContent>
              <w:p w:rsidR="0088687A" w:rsidRPr="00105943" w:rsidRDefault="0030610C" w:rsidP="0088687A">
                <w:pPr>
                  <w:pStyle w:val="NoSpacing"/>
                  <w:rPr>
                    <w:rFonts w:ascii="Arial" w:hAnsi="Arial" w:cs="Arial"/>
                    <w:i/>
                    <w:sz w:val="16"/>
                    <w:szCs w:val="16"/>
                  </w:rPr>
                </w:pPr>
                <w:r>
                  <w:rPr>
                    <w:rFonts w:ascii="Arial" w:hAnsi="Arial" w:cs="Arial"/>
                    <w:i/>
                    <w:sz w:val="16"/>
                    <w:szCs w:val="16"/>
                  </w:rPr>
                  <w:t>Петров</w:t>
                </w:r>
              </w:p>
            </w:txbxContent>
          </v:textbox>
          <w10:wrap anchorx="page" anchory="page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610C" w:rsidRDefault="0030610C">
      <w:r>
        <w:separator/>
      </w:r>
    </w:p>
  </w:footnote>
  <w:footnote w:type="continuationSeparator" w:id="0">
    <w:p w:rsidR="0030610C" w:rsidRDefault="003061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A447D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DBF4DE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4C05D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00F4F2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2B4BB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ABA93D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E7A8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9C83D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DB05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63CF0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350F7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111F7A"/>
    <w:multiLevelType w:val="multilevel"/>
    <w:tmpl w:val="42284C98"/>
    <w:lvl w:ilvl="0">
      <w:start w:val="1"/>
      <w:numFmt w:val="decimal"/>
      <w:lvlText w:val="Рисунок %1."/>
      <w:lvlJc w:val="left"/>
      <w:pPr>
        <w:ind w:left="0" w:firstLine="0"/>
      </w:pPr>
      <w:rPr>
        <w:rFonts w:ascii="PT Astra Serif" w:hAnsi="PT Astra Serif" w:hint="default"/>
        <w:b w:val="0"/>
        <w:bCs w:val="0"/>
        <w:i/>
        <w:iCs w:val="0"/>
        <w:sz w:val="24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ascii="Arial" w:hAnsi="Arial" w:hint="default"/>
        <w:b/>
        <w:bCs w:val="0"/>
        <w:i w:val="0"/>
        <w:iCs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b/>
        <w:bCs w:val="0"/>
        <w:i/>
        <w:iCs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Arial" w:hAnsi="Arial" w:hint="default"/>
        <w:b/>
        <w:bCs w:val="0"/>
        <w:i/>
        <w:iCs w:val="0"/>
        <w:sz w:val="20"/>
        <w:szCs w:val="24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Arial" w:hAnsi="Arial" w:hint="default"/>
        <w:b/>
        <w:bCs w:val="0"/>
        <w:i/>
        <w:iCs w:val="0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ascii="Arial" w:hAnsi="Arial" w:hint="default"/>
        <w:b/>
        <w:i/>
        <w:sz w:val="20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160C0AA3"/>
    <w:multiLevelType w:val="multilevel"/>
    <w:tmpl w:val="733673B8"/>
    <w:lvl w:ilvl="0">
      <w:start w:val="1"/>
      <w:numFmt w:val="decimal"/>
      <w:lvlText w:val="Таблица 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AD38F9"/>
    <w:multiLevelType w:val="hybridMultilevel"/>
    <w:tmpl w:val="733673B8"/>
    <w:lvl w:ilvl="0" w:tplc="48567614">
      <w:start w:val="1"/>
      <w:numFmt w:val="decimal"/>
      <w:lvlText w:val="Таблица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9E68B4"/>
    <w:multiLevelType w:val="multilevel"/>
    <w:tmpl w:val="3566EA90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sz w:val="32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ascii="Times New Roman" w:hAnsi="Times New Roman" w:hint="default"/>
        <w:b/>
        <w:bCs w:val="0"/>
        <w:i w:val="0"/>
        <w:iCs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b/>
        <w:bCs w:val="0"/>
        <w:i w:val="0"/>
        <w:iCs w:val="0"/>
        <w:caps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Times New Roman" w:hAnsi="Times New Roman" w:hint="default"/>
        <w:b w:val="0"/>
        <w:bCs w:val="0"/>
        <w:i w:val="0"/>
        <w:iCs w:val="0"/>
        <w:caps w:val="0"/>
        <w:sz w:val="20"/>
        <w:szCs w:val="24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Arial" w:hAnsi="Arial" w:hint="default"/>
        <w:b/>
        <w:bCs w:val="0"/>
        <w:i/>
        <w:iCs w:val="0"/>
        <w:sz w:val="20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ascii="Arial" w:hAnsi="Arial" w:hint="default"/>
        <w:b/>
        <w:i/>
        <w:sz w:val="20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264321A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6434FB"/>
    <w:multiLevelType w:val="multilevel"/>
    <w:tmpl w:val="3B6ACBF4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sz w:val="32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ascii="Times New Roman" w:hAnsi="Times New Roman" w:hint="default"/>
        <w:b/>
        <w:bCs w:val="0"/>
        <w:i w:val="0"/>
        <w:iCs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b/>
        <w:bCs w:val="0"/>
        <w:i w:val="0"/>
        <w:iCs w:val="0"/>
        <w:caps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Times New Roman" w:hAnsi="Times New Roman" w:hint="default"/>
        <w:b w:val="0"/>
        <w:bCs w:val="0"/>
        <w:i w:val="0"/>
        <w:iCs w:val="0"/>
        <w:caps w:val="0"/>
        <w:sz w:val="20"/>
        <w:szCs w:val="24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Times New Roman" w:hAnsi="Times New Roman" w:hint="default"/>
        <w:b w:val="0"/>
        <w:bCs w:val="0"/>
        <w:i w:val="0"/>
        <w:iCs w:val="0"/>
        <w:caps w:val="0"/>
        <w:sz w:val="24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ascii="Arial" w:hAnsi="Arial" w:hint="default"/>
        <w:b/>
        <w:i/>
        <w:sz w:val="20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2C1AE401"/>
    <w:multiLevelType w:val="multilevel"/>
    <w:tmpl w:val="423089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8" w15:restartNumberingAfterBreak="0">
    <w:nsid w:val="2CF56458"/>
    <w:multiLevelType w:val="multilevel"/>
    <w:tmpl w:val="621E6F5C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sz w:val="32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ascii="Times New Roman" w:hAnsi="Times New Roman" w:hint="default"/>
        <w:b/>
        <w:bCs w:val="0"/>
        <w:i w:val="0"/>
        <w:iCs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b/>
        <w:bCs w:val="0"/>
        <w:i w:val="0"/>
        <w:iCs w:val="0"/>
        <w:caps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Times New Roman" w:hAnsi="Times New Roman" w:hint="default"/>
        <w:b w:val="0"/>
        <w:bCs w:val="0"/>
        <w:i w:val="0"/>
        <w:iCs w:val="0"/>
        <w:caps w:val="0"/>
        <w:sz w:val="20"/>
        <w:szCs w:val="24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Times New Roman" w:hAnsi="Times New Roman" w:hint="default"/>
        <w:b w:val="0"/>
        <w:bCs w:val="0"/>
        <w:i w:val="0"/>
        <w:iCs w:val="0"/>
        <w:caps w:val="0"/>
        <w:sz w:val="24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ascii="Times New Roman" w:hAnsi="Times New Roman" w:hint="default"/>
        <w:b w:val="0"/>
        <w:i w:val="0"/>
        <w:caps w:val="0"/>
        <w:sz w:val="24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329B2768"/>
    <w:multiLevelType w:val="multilevel"/>
    <w:tmpl w:val="E7728C48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sz w:val="32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ascii="Arial" w:hAnsi="Arial" w:hint="default"/>
        <w:b/>
        <w:bCs w:val="0"/>
        <w:i w:val="0"/>
        <w:iCs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b/>
        <w:bCs w:val="0"/>
        <w:i w:val="0"/>
        <w:iCs w:val="0"/>
        <w:caps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Arial" w:hAnsi="Arial" w:hint="default"/>
        <w:b/>
        <w:bCs w:val="0"/>
        <w:i/>
        <w:iCs w:val="0"/>
        <w:sz w:val="20"/>
        <w:szCs w:val="24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Arial" w:hAnsi="Arial" w:hint="default"/>
        <w:b/>
        <w:bCs w:val="0"/>
        <w:i/>
        <w:iCs w:val="0"/>
        <w:sz w:val="20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ascii="Arial" w:hAnsi="Arial" w:hint="default"/>
        <w:b/>
        <w:i/>
        <w:sz w:val="20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8322798"/>
    <w:multiLevelType w:val="multilevel"/>
    <w:tmpl w:val="E6F2730C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sz w:val="32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ascii="Times New Roman" w:hAnsi="Times New Roman" w:hint="default"/>
        <w:b/>
        <w:bCs w:val="0"/>
        <w:i w:val="0"/>
        <w:iCs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b/>
        <w:bCs w:val="0"/>
        <w:i w:val="0"/>
        <w:iCs w:val="0"/>
        <w:caps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Arial" w:hAnsi="Arial" w:hint="default"/>
        <w:b/>
        <w:bCs w:val="0"/>
        <w:i/>
        <w:iCs w:val="0"/>
        <w:sz w:val="20"/>
        <w:szCs w:val="24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Arial" w:hAnsi="Arial" w:hint="default"/>
        <w:b/>
        <w:bCs w:val="0"/>
        <w:i/>
        <w:iCs w:val="0"/>
        <w:sz w:val="20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ascii="Arial" w:hAnsi="Arial" w:hint="default"/>
        <w:b/>
        <w:i/>
        <w:sz w:val="20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3B2A06FB"/>
    <w:multiLevelType w:val="multilevel"/>
    <w:tmpl w:val="42284C98"/>
    <w:lvl w:ilvl="0">
      <w:start w:val="1"/>
      <w:numFmt w:val="decimal"/>
      <w:lvlText w:val="Рисунок %1."/>
      <w:lvlJc w:val="left"/>
      <w:pPr>
        <w:ind w:left="0" w:firstLine="0"/>
      </w:pPr>
      <w:rPr>
        <w:rFonts w:ascii="PT Astra Serif" w:hAnsi="PT Astra Serif" w:hint="default"/>
        <w:b w:val="0"/>
        <w:bCs w:val="0"/>
        <w:i/>
        <w:iCs w:val="0"/>
        <w:sz w:val="24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ascii="Arial" w:hAnsi="Arial" w:hint="default"/>
        <w:b/>
        <w:bCs w:val="0"/>
        <w:i w:val="0"/>
        <w:iCs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b/>
        <w:bCs w:val="0"/>
        <w:i/>
        <w:iCs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Arial" w:hAnsi="Arial" w:hint="default"/>
        <w:b/>
        <w:bCs w:val="0"/>
        <w:i/>
        <w:iCs w:val="0"/>
        <w:sz w:val="20"/>
        <w:szCs w:val="24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Arial" w:hAnsi="Arial" w:hint="default"/>
        <w:b/>
        <w:bCs w:val="0"/>
        <w:i/>
        <w:iCs w:val="0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ascii="Arial" w:hAnsi="Arial" w:hint="default"/>
        <w:b/>
        <w:i/>
        <w:sz w:val="20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467D62D9"/>
    <w:multiLevelType w:val="multilevel"/>
    <w:tmpl w:val="17C645B4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sz w:val="32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ascii="Arial" w:hAnsi="Arial" w:hint="default"/>
        <w:b/>
        <w:bCs w:val="0"/>
        <w:i w:val="0"/>
        <w:iCs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hint="default"/>
        <w:b/>
        <w:bCs w:val="0"/>
        <w:i/>
        <w:iCs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Arial" w:hAnsi="Arial" w:hint="default"/>
        <w:b/>
        <w:bCs w:val="0"/>
        <w:i/>
        <w:iCs w:val="0"/>
        <w:sz w:val="20"/>
        <w:szCs w:val="24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Arial" w:hAnsi="Arial" w:hint="default"/>
        <w:b/>
        <w:bCs w:val="0"/>
        <w:i/>
        <w:iCs w:val="0"/>
        <w:sz w:val="20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ascii="Arial" w:hAnsi="Arial" w:hint="default"/>
        <w:b/>
        <w:i/>
        <w:sz w:val="20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5C2A102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CDF2954"/>
    <w:multiLevelType w:val="multilevel"/>
    <w:tmpl w:val="9E582B5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sz w:val="32"/>
      </w:rPr>
    </w:lvl>
    <w:lvl w:ilvl="1">
      <w:start w:val="1"/>
      <w:numFmt w:val="decimal"/>
      <w:pStyle w:val="Heading2"/>
      <w:lvlText w:val="%1.%2"/>
      <w:lvlJc w:val="left"/>
      <w:pPr>
        <w:ind w:left="0" w:firstLine="0"/>
      </w:pPr>
      <w:rPr>
        <w:rFonts w:ascii="Times New Roman" w:hAnsi="Times New Roman" w:hint="default"/>
        <w:b/>
        <w:bCs w:val="0"/>
        <w:i w:val="0"/>
        <w:iCs w:val="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Times New Roman" w:hAnsi="Times New Roman" w:hint="default"/>
        <w:b/>
        <w:bCs w:val="0"/>
        <w:i w:val="0"/>
        <w:iCs w:val="0"/>
        <w:caps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ascii="Times New Roman" w:hAnsi="Times New Roman" w:hint="default"/>
        <w:b w:val="0"/>
        <w:bCs w:val="0"/>
        <w:i w:val="0"/>
        <w:iCs w:val="0"/>
        <w:caps w:val="0"/>
        <w:sz w:val="24"/>
        <w:szCs w:val="24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ascii="Times New Roman" w:hAnsi="Times New Roman" w:hint="default"/>
        <w:b w:val="0"/>
        <w:bCs w:val="0"/>
        <w:i w:val="0"/>
        <w:iCs w:val="0"/>
        <w:caps w:val="0"/>
        <w:sz w:val="24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ascii="Times New Roman" w:hAnsi="Times New Roman" w:hint="default"/>
        <w:b w:val="0"/>
        <w:i w:val="0"/>
        <w:caps w:val="0"/>
        <w:sz w:val="24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6D0363F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E994040"/>
    <w:multiLevelType w:val="multilevel"/>
    <w:tmpl w:val="1A36FDB4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sz w:val="32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ascii="Times New Roman" w:hAnsi="Times New Roman" w:hint="default"/>
        <w:b/>
        <w:bCs w:val="0"/>
        <w:i w:val="0"/>
        <w:iCs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b/>
        <w:bCs w:val="0"/>
        <w:i w:val="0"/>
        <w:iCs w:val="0"/>
        <w:caps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Times New Roman" w:hAnsi="Times New Roman" w:hint="default"/>
        <w:b w:val="0"/>
        <w:bCs w:val="0"/>
        <w:i w:val="0"/>
        <w:iCs w:val="0"/>
        <w:caps w:val="0"/>
        <w:sz w:val="20"/>
        <w:szCs w:val="24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Arial" w:hAnsi="Arial" w:hint="default"/>
        <w:b w:val="0"/>
        <w:bCs w:val="0"/>
        <w:i w:val="0"/>
        <w:iCs w:val="0"/>
        <w:caps w:val="0"/>
        <w:sz w:val="24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ascii="Arial" w:hAnsi="Arial" w:hint="default"/>
        <w:b/>
        <w:i/>
        <w:sz w:val="20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4"/>
  </w:num>
  <w:num w:numId="2">
    <w:abstractNumId w:val="13"/>
  </w:num>
  <w:num w:numId="3">
    <w:abstractNumId w:val="21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22"/>
  </w:num>
  <w:num w:numId="15">
    <w:abstractNumId w:val="19"/>
  </w:num>
  <w:num w:numId="16">
    <w:abstractNumId w:val="20"/>
  </w:num>
  <w:num w:numId="17">
    <w:abstractNumId w:val="14"/>
  </w:num>
  <w:num w:numId="18">
    <w:abstractNumId w:val="26"/>
  </w:num>
  <w:num w:numId="19">
    <w:abstractNumId w:val="16"/>
  </w:num>
  <w:num w:numId="20">
    <w:abstractNumId w:val="18"/>
  </w:num>
  <w:num w:numId="21">
    <w:abstractNumId w:val="15"/>
  </w:num>
  <w:num w:numId="22">
    <w:abstractNumId w:val="23"/>
  </w:num>
  <w:num w:numId="23">
    <w:abstractNumId w:val="25"/>
  </w:num>
  <w:num w:numId="24">
    <w:abstractNumId w:val="17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158"/>
    <o:shapelayout v:ext="edit">
      <o:idmap v:ext="edit" data="1"/>
      <o:rules v:ext="edit">
        <o:r id="V:Rule1" type="connector" idref="#_x0000_s1028"/>
        <o:r id="V:Rule2" type="connector" idref="#_x0000_s1029"/>
        <o:r id="V:Rule3" type="connector" idref="#_x0000_s1030"/>
        <o:r id="V:Rule4" type="connector" idref="#_x0000_s1031"/>
        <o:r id="V:Rule5" type="connector" idref="#_x0000_s1032"/>
        <o:r id="V:Rule6" type="connector" idref="#_x0000_s1033"/>
        <o:r id="V:Rule7" type="connector" idref="#_x0000_s1034"/>
        <o:r id="V:Rule8" type="connector" idref="#_x0000_s1035"/>
        <o:r id="V:Rule9" type="connector" idref="#_x0000_s1036"/>
        <o:r id="V:Rule10" type="connector" idref="#_x0000_s1037"/>
        <o:r id="V:Rule11" type="connector" idref="#_x0000_s1038"/>
        <o:r id="V:Rule12" type="connector" idref="#_x0000_s1039"/>
        <o:r id="V:Rule13" type="connector" idref="#_x0000_s1040"/>
        <o:r id="V:Rule14" type="connector" idref="#_x0000_s1041"/>
        <o:r id="V:Rule15" type="connector" idref="#_x0000_s1042"/>
        <o:r id="V:Rule16" type="connector" idref="#_x0000_s1043"/>
        <o:r id="V:Rule17" type="connector" idref="#_x0000_s1044"/>
        <o:r id="V:Rule18" type="connector" idref="#_x0000_s1045"/>
        <o:r id="V:Rule19" type="connector" idref="#_x0000_s1046"/>
        <o:r id="V:Rule20" type="connector" idref="#_x0000_s1047"/>
        <o:r id="V:Rule21" type="connector" idref="#_x0000_s1048"/>
        <o:r id="V:Rule22" type="connector" idref="#_x0000_s1049"/>
        <o:r id="V:Rule23" type="connector" idref="#_x0000_s1050"/>
        <o:r id="V:Rule24" type="connector" idref="#_x0000_s1051"/>
        <o:r id="V:Rule25" type="connector" idref="#_x0000_s1052"/>
        <o:r id="V:Rule26" type="connector" idref="#_x0000_s1055"/>
        <o:r id="V:Rule27" type="connector" idref="#_x0000_s1059"/>
        <o:r id="V:Rule28" type="connector" idref="#_x0000_s1105"/>
        <o:r id="V:Rule29" type="connector" idref="#_x0000_s1113"/>
        <o:r id="V:Rule30" type="connector" idref="#_x0000_s1114"/>
        <o:r id="V:Rule31" type="connector" idref="#_x0000_s1117"/>
        <o:r id="V:Rule32" type="connector" idref="#_x0000_s1118"/>
        <o:r id="V:Rule33" type="connector" idref="#_x0000_s1119"/>
        <o:r id="V:Rule34" type="connector" idref="#_x0000_s1120"/>
        <o:r id="V:Rule35" type="connector" idref="#_x0000_s1121"/>
        <o:r id="V:Rule36" type="connector" idref="#_x0000_s1122"/>
        <o:r id="V:Rule37" type="connector" idref="#_x0000_s1136"/>
        <o:r id="V:Rule38" type="connector" idref="#_x0000_s1137"/>
        <o:r id="V:Rule39" type="connector" idref="#_x0000_s1141"/>
        <o:r id="V:Rule40" type="connector" idref="#_x0000_s1142"/>
        <o:r id="V:Rule41" type="connector" idref="#_x0000_s1143"/>
        <o:r id="V:Rule42" type="connector" idref="#_x0000_s1144"/>
        <o:r id="V:Rule43" type="connector" idref="#_x0000_s1145"/>
        <o:r id="V:Rule44" type="connector" idref="#_x0000_s1146"/>
        <o:r id="V:Rule45" type="connector" idref="#_x0000_s1147"/>
        <o:r id="V:Rule46" type="connector" idref="#_x0000_s1148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6574"/>
    <w:rsid w:val="0030610C"/>
    <w:rsid w:val="003B1B8E"/>
    <w:rsid w:val="004E29B3"/>
    <w:rsid w:val="00590D07"/>
    <w:rsid w:val="00622D80"/>
    <w:rsid w:val="00771AD9"/>
    <w:rsid w:val="00784D58"/>
    <w:rsid w:val="007E211C"/>
    <w:rsid w:val="008D6863"/>
    <w:rsid w:val="00B86B75"/>
    <w:rsid w:val="00BC48D5"/>
    <w:rsid w:val="00C244E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docId w15:val="{2AC29DC4-8DE2-354F-9368-8608F1C13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77A3B"/>
    <w:pPr>
      <w:spacing w:before="240" w:after="0" w:line="360" w:lineRule="auto"/>
      <w:ind w:firstLine="709"/>
      <w:jc w:val="both"/>
    </w:pPr>
    <w:rPr>
      <w:rFonts w:ascii="Times New Roman" w:hAnsi="Times New Roman"/>
      <w:lang w:val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0AA1"/>
    <w:pPr>
      <w:keepNext/>
      <w:keepLines/>
      <w:pageBreakBefore/>
      <w:numPr>
        <w:numId w:val="1"/>
      </w:numPr>
      <w:suppressAutoHyphens/>
      <w:adjustRightInd w:val="0"/>
      <w:spacing w:before="120" w:after="120"/>
      <w:mirrorIndents/>
      <w:jc w:val="center"/>
      <w:outlineLvl w:val="0"/>
    </w:pPr>
    <w:rPr>
      <w:rFonts w:eastAsiaTheme="majorEastAsia" w:cs="Times New Roman (Headings CS)"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5FCC"/>
    <w:pPr>
      <w:keepNext/>
      <w:keepLines/>
      <w:numPr>
        <w:ilvl w:val="1"/>
        <w:numId w:val="1"/>
      </w:numPr>
      <w:spacing w:before="100" w:beforeAutospacing="1" w:after="100" w:afterAutospacing="1"/>
      <w:outlineLvl w:val="1"/>
    </w:pPr>
    <w:rPr>
      <w:rFonts w:eastAsiaTheme="majorEastAsia" w:cs="Times New Roman (Headings CS)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5FCC"/>
    <w:pPr>
      <w:keepNext/>
      <w:keepLines/>
      <w:numPr>
        <w:ilvl w:val="2"/>
        <w:numId w:val="1"/>
      </w:numPr>
      <w:adjustRightInd w:val="0"/>
      <w:spacing w:after="240"/>
      <w:outlineLvl w:val="2"/>
    </w:pPr>
    <w:rPr>
      <w:rFonts w:eastAsiaTheme="majorEastAsia" w:cs="Times New Roman (Headings CS)"/>
      <w:b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0C5FCC"/>
    <w:pPr>
      <w:numPr>
        <w:ilvl w:val="3"/>
      </w:numPr>
      <w:outlineLvl w:val="3"/>
    </w:pPr>
    <w:rPr>
      <w:b w:val="0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C5FCC"/>
    <w:pPr>
      <w:keepNext/>
      <w:keepLines/>
      <w:numPr>
        <w:ilvl w:val="4"/>
        <w:numId w:val="1"/>
      </w:numPr>
      <w:spacing w:after="12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0C5FCC"/>
    <w:pPr>
      <w:keepNext/>
      <w:keepLines/>
      <w:numPr>
        <w:ilvl w:val="5"/>
        <w:numId w:val="1"/>
      </w:numPr>
      <w:spacing w:after="12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FCC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FCC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FCC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984B36"/>
    <w:pPr>
      <w:spacing w:before="36" w:after="36"/>
      <w:ind w:firstLine="0"/>
    </w:pPr>
  </w:style>
  <w:style w:type="paragraph" w:styleId="Title">
    <w:name w:val="Title"/>
    <w:basedOn w:val="Normal"/>
    <w:next w:val="Normal"/>
    <w:qFormat/>
    <w:rsid w:val="0061028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color w:val="FFFFFF" w:themeColor="background1"/>
      <w:sz w:val="2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615381"/>
    <w:pPr>
      <w:spacing w:before="100" w:after="100"/>
    </w:pPr>
    <w:rPr>
      <w:rFonts w:ascii="Courier New" w:eastAsiaTheme="majorEastAsia" w:hAnsi="Courier New" w:cstheme="majorBidi"/>
      <w:bCs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"/>
    <w:rsid w:val="002D176A"/>
    <w:pPr>
      <w:contextualSpacing/>
    </w:pPr>
  </w:style>
  <w:style w:type="paragraph" w:customStyle="1" w:styleId="TableCaption">
    <w:name w:val="Table Caption"/>
    <w:basedOn w:val="Normal"/>
    <w:rsid w:val="007E211C"/>
    <w:pPr>
      <w:spacing w:after="120"/>
      <w:ind w:firstLine="0"/>
      <w:jc w:val="left"/>
    </w:pPr>
    <w:rPr>
      <w:i/>
    </w:rPr>
  </w:style>
  <w:style w:type="paragraph" w:customStyle="1" w:styleId="ImageCaption">
    <w:name w:val="Image Caption"/>
    <w:basedOn w:val="Normal"/>
    <w:next w:val="Normal"/>
    <w:autoRedefine/>
    <w:qFormat/>
    <w:rsid w:val="00771AD9"/>
    <w:pPr>
      <w:spacing w:before="120" w:after="240"/>
      <w:ind w:firstLine="0"/>
    </w:pPr>
    <w:rPr>
      <w:i/>
      <w:lang w:val="en-US"/>
    </w:rPr>
  </w:style>
  <w:style w:type="character" w:customStyle="1" w:styleId="VerbatimChar">
    <w:name w:val="Verbatim Char"/>
    <w:basedOn w:val="DefaultParagraphFont"/>
    <w:link w:val="SourceCode"/>
    <w:rsid w:val="007210F9"/>
    <w:rPr>
      <w:rFonts w:ascii="Courier New" w:hAnsi="Courier New"/>
      <w:sz w:val="22"/>
      <w:shd w:val="solid" w:color="F8F8F8" w:fill="auto"/>
    </w:rPr>
  </w:style>
  <w:style w:type="character" w:customStyle="1" w:styleId="FootnoteRef">
    <w:name w:val="Footnote Ref"/>
    <w:basedOn w:val="DefaultParagraphFont"/>
    <w:rsid w:val="005053DC"/>
    <w:rPr>
      <w:rFonts w:ascii="Arial" w:hAnsi="Arial"/>
      <w:i/>
      <w:vertAlign w:val="superscript"/>
    </w:rPr>
  </w:style>
  <w:style w:type="character" w:customStyle="1" w:styleId="Link">
    <w:name w:val="Link"/>
    <w:basedOn w:val="DefaultParagraphFont"/>
    <w:rsid w:val="005053DC"/>
    <w:rPr>
      <w:rFonts w:ascii="Arial" w:hAnsi="Arial"/>
      <w:i/>
      <w:color w:val="4F81BD" w:themeColor="accent1"/>
    </w:rPr>
  </w:style>
  <w:style w:type="paragraph" w:customStyle="1" w:styleId="SourceCode">
    <w:name w:val="Source Code"/>
    <w:basedOn w:val="Normal"/>
    <w:link w:val="VerbatimChar"/>
    <w:rsid w:val="007210F9"/>
    <w:pPr>
      <w:pBdr>
        <w:top w:val="single" w:sz="2" w:space="1" w:color="EEECE1" w:themeColor="background2"/>
        <w:left w:val="single" w:sz="2" w:space="4" w:color="EEECE1" w:themeColor="background2"/>
        <w:bottom w:val="single" w:sz="2" w:space="1" w:color="EEECE1" w:themeColor="background2"/>
        <w:right w:val="single" w:sz="2" w:space="4" w:color="EEECE1" w:themeColor="background2"/>
      </w:pBdr>
      <w:shd w:val="solid" w:color="F8F8F8" w:fill="auto"/>
      <w:wordWrap w:val="0"/>
      <w:spacing w:before="180" w:after="180"/>
      <w:jc w:val="left"/>
    </w:pPr>
    <w:rPr>
      <w:rFonts w:ascii="Courier New" w:hAnsi="Courier New"/>
      <w:sz w:val="22"/>
      <w:lang w:val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solid" w:color="F8F8F8" w:fill="auto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solid" w:color="F8F8F8" w:fill="auto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solid" w:color="F8F8F8" w:fill="auto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solid" w:color="F8F8F8" w:fill="auto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solid" w:color="F8F8F8" w:fill="auto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solid" w:color="F8F8F8" w:fill="auto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solid" w:color="F8F8F8" w:fill="auto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solid" w:color="F8F8F8" w:fill="auto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solid" w:color="F8F8F8" w:fill="auto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solid" w:color="F8F8F8" w:fill="auto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solid" w:color="F8F8F8" w:fill="auto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solid" w:color="F8F8F8" w:fill="auto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solid" w:color="F8F8F8" w:fill="auto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solid" w:color="F8F8F8" w:fill="auto"/>
    </w:rPr>
  </w:style>
  <w:style w:type="paragraph" w:styleId="BalloonText">
    <w:name w:val="Balloon Text"/>
    <w:basedOn w:val="Normal"/>
    <w:link w:val="BalloonTextChar"/>
    <w:rsid w:val="00615381"/>
    <w:rPr>
      <w:rFonts w:ascii="Lucida Grande CY" w:hAnsi="Lucida Grande CY" w:cs="Lucida Grande CY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15381"/>
    <w:rPr>
      <w:rFonts w:ascii="Lucida Grande CY" w:hAnsi="Lucida Grande CY" w:cs="Lucida Grande CY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D176A"/>
    <w:rPr>
      <w:rFonts w:ascii="Times New Roman" w:hAnsi="Times New Roman"/>
      <w:lang w:val="ru-RU"/>
    </w:rPr>
  </w:style>
  <w:style w:type="character" w:customStyle="1" w:styleId="Heading6Char">
    <w:name w:val="Heading 6 Char"/>
    <w:basedOn w:val="DefaultParagraphFont"/>
    <w:link w:val="Heading6"/>
    <w:uiPriority w:val="9"/>
    <w:rsid w:val="00305C58"/>
    <w:rPr>
      <w:rFonts w:ascii="Times New Roman" w:eastAsiaTheme="majorEastAsia" w:hAnsi="Times New Roman" w:cstheme="majorBidi"/>
      <w:lang w:val="ru-R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10F9"/>
    <w:rPr>
      <w:rFonts w:asciiTheme="majorHAnsi" w:eastAsiaTheme="majorEastAsia" w:hAnsiTheme="majorHAnsi" w:cstheme="majorBidi"/>
      <w:i/>
      <w:iCs/>
      <w:color w:val="243F60" w:themeColor="accent1" w:themeShade="7F"/>
      <w:lang w:val="ru-R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10F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ru-R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10F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ru-RU"/>
    </w:rPr>
  </w:style>
  <w:style w:type="character" w:customStyle="1" w:styleId="Heading1Char">
    <w:name w:val="Heading 1 Char"/>
    <w:basedOn w:val="DefaultParagraphFont"/>
    <w:link w:val="Heading1"/>
    <w:uiPriority w:val="9"/>
    <w:rsid w:val="00F30AA1"/>
    <w:rPr>
      <w:rFonts w:ascii="PT Astra Serif" w:eastAsiaTheme="majorEastAsia" w:hAnsi="PT Astra Serif" w:cs="Times New Roman (Headings CS)"/>
      <w:caps/>
      <w:sz w:val="32"/>
      <w:szCs w:val="32"/>
      <w:lang w:val="ru-RU"/>
    </w:rPr>
  </w:style>
  <w:style w:type="character" w:customStyle="1" w:styleId="Heading2Char">
    <w:name w:val="Heading 2 Char"/>
    <w:basedOn w:val="DefaultParagraphFont"/>
    <w:link w:val="Heading2"/>
    <w:uiPriority w:val="9"/>
    <w:rsid w:val="003A5DA1"/>
    <w:rPr>
      <w:rFonts w:ascii="Times New Roman" w:eastAsiaTheme="majorEastAsia" w:hAnsi="Times New Roman" w:cs="Times New Roman (Headings CS)"/>
      <w:b/>
      <w:szCs w:val="26"/>
      <w:lang w:val="ru-RU"/>
    </w:rPr>
  </w:style>
  <w:style w:type="character" w:customStyle="1" w:styleId="Heading3Char">
    <w:name w:val="Heading 3 Char"/>
    <w:basedOn w:val="DefaultParagraphFont"/>
    <w:link w:val="Heading3"/>
    <w:uiPriority w:val="9"/>
    <w:rsid w:val="00854B25"/>
    <w:rPr>
      <w:rFonts w:ascii="Times New Roman" w:eastAsiaTheme="majorEastAsia" w:hAnsi="Times New Roman" w:cs="Times New Roman (Headings CS)"/>
      <w:b/>
      <w:lang w:val="ru-RU"/>
    </w:rPr>
  </w:style>
  <w:style w:type="character" w:customStyle="1" w:styleId="Heading4Char">
    <w:name w:val="Heading 4 Char"/>
    <w:basedOn w:val="DefaultParagraphFont"/>
    <w:link w:val="Heading4"/>
    <w:uiPriority w:val="9"/>
    <w:rsid w:val="00305C58"/>
    <w:rPr>
      <w:rFonts w:ascii="Times New Roman" w:eastAsiaTheme="majorEastAsia" w:hAnsi="Times New Roman" w:cs="Times New Roman (Headings CS)"/>
      <w:iCs/>
      <w:lang w:val="ru-RU"/>
    </w:rPr>
  </w:style>
  <w:style w:type="character" w:customStyle="1" w:styleId="Heading5Char">
    <w:name w:val="Heading 5 Char"/>
    <w:basedOn w:val="DefaultParagraphFont"/>
    <w:link w:val="Heading5"/>
    <w:uiPriority w:val="9"/>
    <w:rsid w:val="00305C58"/>
    <w:rPr>
      <w:rFonts w:ascii="Times New Roman" w:eastAsiaTheme="majorEastAsia" w:hAnsi="Times New Roman" w:cstheme="majorBidi"/>
      <w:lang w:val="ru-RU"/>
    </w:rPr>
  </w:style>
  <w:style w:type="paragraph" w:styleId="Header">
    <w:name w:val="header"/>
    <w:basedOn w:val="Normal"/>
    <w:link w:val="HeaderChar"/>
    <w:uiPriority w:val="99"/>
    <w:unhideWhenUsed/>
    <w:rsid w:val="007210F9"/>
    <w:pPr>
      <w:tabs>
        <w:tab w:val="center" w:pos="4677"/>
        <w:tab w:val="right" w:pos="9355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7210F9"/>
    <w:rPr>
      <w:rFonts w:ascii="Times New Roman" w:hAnsi="Times New Roman"/>
      <w:lang w:val="ru-RU"/>
    </w:rPr>
  </w:style>
  <w:style w:type="paragraph" w:styleId="Footer">
    <w:name w:val="footer"/>
    <w:basedOn w:val="Normal"/>
    <w:link w:val="FooterChar"/>
    <w:unhideWhenUsed/>
    <w:rsid w:val="007210F9"/>
    <w:pPr>
      <w:tabs>
        <w:tab w:val="center" w:pos="4677"/>
        <w:tab w:val="right" w:pos="9355"/>
      </w:tabs>
      <w:spacing w:before="0"/>
    </w:pPr>
  </w:style>
  <w:style w:type="character" w:customStyle="1" w:styleId="FooterChar">
    <w:name w:val="Footer Char"/>
    <w:basedOn w:val="DefaultParagraphFont"/>
    <w:link w:val="Footer"/>
    <w:rsid w:val="007210F9"/>
    <w:rPr>
      <w:rFonts w:ascii="Times New Roman" w:hAnsi="Times New Roman"/>
      <w:lang w:val="ru-RU"/>
    </w:rPr>
  </w:style>
  <w:style w:type="paragraph" w:customStyle="1" w:styleId="S">
    <w:name w:val="S_ВерхКолонтитулТекст"/>
    <w:basedOn w:val="Normal"/>
    <w:next w:val="Normal"/>
    <w:rsid w:val="007210F9"/>
    <w:pPr>
      <w:widowControl w:val="0"/>
      <w:tabs>
        <w:tab w:val="left" w:pos="1690"/>
      </w:tabs>
      <w:spacing w:before="0"/>
      <w:jc w:val="right"/>
    </w:pPr>
    <w:rPr>
      <w:rFonts w:ascii="Arial" w:eastAsia="Times New Roman" w:hAnsi="Arial" w:cs="Times New Roman"/>
      <w:b/>
      <w:caps/>
      <w:sz w:val="10"/>
      <w:szCs w:val="10"/>
      <w:lang w:eastAsia="ru-RU"/>
    </w:rPr>
  </w:style>
  <w:style w:type="paragraph" w:customStyle="1" w:styleId="S0">
    <w:name w:val="S_НижнКолонтЛев"/>
    <w:basedOn w:val="Normal"/>
    <w:next w:val="Normal"/>
    <w:rsid w:val="007210F9"/>
    <w:pPr>
      <w:widowControl w:val="0"/>
      <w:tabs>
        <w:tab w:val="left" w:pos="1690"/>
      </w:tabs>
      <w:spacing w:before="0"/>
      <w:jc w:val="left"/>
    </w:pPr>
    <w:rPr>
      <w:rFonts w:ascii="Arial" w:eastAsia="Times New Roman" w:hAnsi="Arial" w:cs="Times New Roman"/>
      <w:b/>
      <w:caps/>
      <w:sz w:val="10"/>
      <w:szCs w:val="10"/>
      <w:lang w:eastAsia="ru-RU"/>
    </w:rPr>
  </w:style>
  <w:style w:type="table" w:styleId="TableGrid">
    <w:name w:val="Table Grid"/>
    <w:basedOn w:val="Table"/>
    <w:rsid w:val="00AC3970"/>
    <w:tblPr/>
    <w:tblStylePr w:type="firstRow">
      <w:pPr>
        <w:wordWrap/>
        <w:spacing w:line="240" w:lineRule="auto"/>
        <w:jc w:val="center"/>
      </w:pPr>
      <w:rPr>
        <w:b/>
      </w:rPr>
    </w:tblStylePr>
  </w:style>
  <w:style w:type="table" w:customStyle="1" w:styleId="Table">
    <w:name w:val="Table"/>
    <w:basedOn w:val="TableNormal"/>
    <w:uiPriority w:val="99"/>
    <w:rsid w:val="00AC3970"/>
    <w:pPr>
      <w:spacing w:after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spacing w:line="240" w:lineRule="auto"/>
        <w:jc w:val="center"/>
      </w:pPr>
      <w:rPr>
        <w:b/>
      </w:rPr>
    </w:tblStylePr>
  </w:style>
  <w:style w:type="paragraph" w:styleId="Index5">
    <w:name w:val="index 5"/>
    <w:basedOn w:val="Normal"/>
    <w:next w:val="Normal"/>
    <w:autoRedefine/>
    <w:semiHidden/>
    <w:unhideWhenUsed/>
    <w:rsid w:val="00FD6C0E"/>
    <w:pPr>
      <w:spacing w:before="0"/>
      <w:ind w:left="1200" w:hanging="240"/>
    </w:pPr>
  </w:style>
  <w:style w:type="paragraph" w:styleId="TOCHeading">
    <w:name w:val="TOC Heading"/>
    <w:basedOn w:val="Heading1"/>
    <w:next w:val="Normal"/>
    <w:uiPriority w:val="39"/>
    <w:unhideWhenUsed/>
    <w:qFormat/>
    <w:rsid w:val="00C244E8"/>
    <w:pPr>
      <w:numPr>
        <w:numId w:val="0"/>
      </w:numPr>
      <w:adjustRightInd/>
      <w:spacing w:before="480" w:after="0" w:line="276" w:lineRule="auto"/>
      <w:mirrorIndents w:val="0"/>
      <w:outlineLvl w:val="9"/>
    </w:pPr>
    <w:rPr>
      <w:bCs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22D80"/>
    <w:pPr>
      <w:tabs>
        <w:tab w:val="left" w:pos="1200"/>
        <w:tab w:val="right" w:leader="dot" w:pos="9339"/>
      </w:tabs>
      <w:spacing w:before="120"/>
      <w:jc w:val="left"/>
    </w:pPr>
    <w:rPr>
      <w:bCs/>
      <w:iCs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622D80"/>
    <w:pPr>
      <w:spacing w:before="120"/>
      <w:ind w:left="238"/>
      <w:jc w:val="left"/>
    </w:pPr>
    <w:rPr>
      <w:bCs/>
      <w:noProof/>
      <w:sz w:val="28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622D80"/>
    <w:pPr>
      <w:spacing w:before="120"/>
      <w:ind w:left="482"/>
      <w:jc w:val="left"/>
    </w:pPr>
    <w:rPr>
      <w:noProof/>
      <w:sz w:val="28"/>
      <w:szCs w:val="20"/>
    </w:rPr>
  </w:style>
  <w:style w:type="character" w:styleId="Hyperlink">
    <w:name w:val="Hyperlink"/>
    <w:basedOn w:val="DefaultParagraphFont"/>
    <w:uiPriority w:val="99"/>
    <w:unhideWhenUsed/>
    <w:rsid w:val="00DB0E62"/>
    <w:rPr>
      <w:color w:val="auto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622D80"/>
    <w:pPr>
      <w:spacing w:before="120"/>
      <w:ind w:left="720"/>
      <w:jc w:val="left"/>
    </w:pPr>
    <w:rPr>
      <w:sz w:val="28"/>
      <w:szCs w:val="20"/>
    </w:rPr>
  </w:style>
  <w:style w:type="paragraph" w:styleId="TOC5">
    <w:name w:val="toc 5"/>
    <w:basedOn w:val="Normal"/>
    <w:next w:val="Normal"/>
    <w:autoRedefine/>
    <w:unhideWhenUsed/>
    <w:rsid w:val="006273B2"/>
    <w:pPr>
      <w:spacing w:before="0"/>
      <w:ind w:left="960"/>
      <w:jc w:val="left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nhideWhenUsed/>
    <w:rsid w:val="006273B2"/>
    <w:pPr>
      <w:spacing w:before="0"/>
      <w:ind w:left="1200"/>
      <w:jc w:val="left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nhideWhenUsed/>
    <w:rsid w:val="006273B2"/>
    <w:pPr>
      <w:spacing w:before="0"/>
      <w:ind w:left="144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nhideWhenUsed/>
    <w:rsid w:val="006273B2"/>
    <w:pPr>
      <w:spacing w:before="0"/>
      <w:ind w:left="168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nhideWhenUsed/>
    <w:rsid w:val="006273B2"/>
    <w:pPr>
      <w:spacing w:before="0"/>
      <w:ind w:left="1920"/>
      <w:jc w:val="left"/>
    </w:pPr>
    <w:rPr>
      <w:rFonts w:asciiTheme="minorHAnsi" w:hAnsiTheme="minorHAnsi"/>
      <w:sz w:val="20"/>
      <w:szCs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2"/>
      <w:shd w:val="solid" w:color="F8F8F8" w:fill="auto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2"/>
      <w:shd w:val="solid" w:color="F8F8F8" w:fill="auto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2"/>
      <w:shd w:val="solid" w:color="F8F8F8" w:fill="auto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2"/>
      <w:shd w:val="solid" w:color="F8F8F8" w:fill="auto"/>
    </w:rPr>
  </w:style>
  <w:style w:type="character" w:customStyle="1" w:styleId="ImportTok">
    <w:name w:val="ImportTok"/>
    <w:basedOn w:val="VerbatimChar"/>
    <w:rPr>
      <w:rFonts w:ascii="Courier New" w:hAnsi="Courier New"/>
      <w:sz w:val="22"/>
      <w:shd w:val="solid" w:color="F8F8F8" w:fill="auto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2"/>
      <w:shd w:val="solid" w:color="F8F8F8" w:fill="auto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2"/>
      <w:shd w:val="solid" w:color="F8F8F8" w:fill="auto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2"/>
      <w:shd w:val="solid" w:color="F8F8F8" w:fill="auto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2"/>
      <w:shd w:val="solid" w:color="F8F8F8" w:fill="auto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2"/>
      <w:shd w:val="solid" w:color="F8F8F8" w:fill="auto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2"/>
      <w:shd w:val="solid" w:color="F8F8F8" w:fill="auto"/>
    </w:rPr>
  </w:style>
  <w:style w:type="character" w:customStyle="1" w:styleId="BuiltInTok">
    <w:name w:val="BuiltInTok"/>
    <w:basedOn w:val="VerbatimChar"/>
    <w:rPr>
      <w:rFonts w:ascii="Courier New" w:hAnsi="Courier New"/>
      <w:sz w:val="22"/>
      <w:shd w:val="solid" w:color="F8F8F8" w:fill="auto"/>
    </w:rPr>
  </w:style>
  <w:style w:type="character" w:customStyle="1" w:styleId="ExtensionTok">
    <w:name w:val="ExtensionTok"/>
    <w:basedOn w:val="VerbatimChar"/>
    <w:rPr>
      <w:rFonts w:ascii="Courier New" w:hAnsi="Courier New"/>
      <w:sz w:val="22"/>
      <w:shd w:val="solid" w:color="F8F8F8" w:fill="auto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2"/>
      <w:shd w:val="solid" w:color="F8F8F8" w:fill="auto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2"/>
      <w:shd w:val="solid" w:color="F8F8F8" w:fill="auto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2"/>
      <w:shd w:val="solid" w:color="F8F8F8" w:fill="auto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2"/>
      <w:shd w:val="solid" w:color="F8F8F8" w:fill="auto"/>
    </w:rPr>
  </w:style>
  <w:style w:type="character" w:styleId="PageNumber">
    <w:name w:val="page number"/>
    <w:basedOn w:val="DefaultParagraphFont"/>
    <w:semiHidden/>
    <w:unhideWhenUsed/>
    <w:rsid w:val="0001537E"/>
  </w:style>
  <w:style w:type="paragraph" w:styleId="NoSpacing">
    <w:name w:val="No Spacing"/>
    <w:link w:val="NoSpacingChar"/>
    <w:uiPriority w:val="1"/>
    <w:qFormat/>
    <w:rsid w:val="00425461"/>
    <w:pPr>
      <w:spacing w:after="0"/>
    </w:pPr>
    <w:rPr>
      <w:rFonts w:eastAsiaTheme="minorEastAsia"/>
      <w:sz w:val="22"/>
      <w:szCs w:val="22"/>
      <w:lang w:val="ru-RU" w:eastAsia="ru-RU"/>
    </w:rPr>
  </w:style>
  <w:style w:type="paragraph" w:customStyle="1" w:styleId="ISOCPEUR11K">
    <w:name w:val="ISOCPEUR 11 K"/>
    <w:basedOn w:val="NoSpacing"/>
    <w:link w:val="ISOCPEUR11K0"/>
    <w:qFormat/>
    <w:rsid w:val="00425461"/>
    <w:rPr>
      <w:rFonts w:ascii="ISOCPEUR" w:hAnsi="ISOCPEUR"/>
      <w:i/>
    </w:rPr>
  </w:style>
  <w:style w:type="character" w:customStyle="1" w:styleId="NoSpacingChar">
    <w:name w:val="No Spacing Char"/>
    <w:basedOn w:val="DefaultParagraphFont"/>
    <w:link w:val="NoSpacing"/>
    <w:uiPriority w:val="1"/>
    <w:rsid w:val="00425461"/>
    <w:rPr>
      <w:rFonts w:eastAsiaTheme="minorEastAsia"/>
      <w:sz w:val="22"/>
      <w:szCs w:val="22"/>
      <w:lang w:val="ru-RU" w:eastAsia="ru-RU"/>
    </w:rPr>
  </w:style>
  <w:style w:type="character" w:customStyle="1" w:styleId="ISOCPEUR11K0">
    <w:name w:val="ISOCPEUR 11 K Знак"/>
    <w:basedOn w:val="NoSpacingChar"/>
    <w:link w:val="ISOCPEUR11K"/>
    <w:rsid w:val="00425461"/>
    <w:rPr>
      <w:rFonts w:ascii="ISOCPEUR" w:eastAsiaTheme="minorEastAsia" w:hAnsi="ISOCPEUR"/>
      <w:i/>
      <w:sz w:val="22"/>
      <w:szCs w:val="22"/>
      <w:lang w:val="ru-RU" w:eastAsia="ru-RU"/>
    </w:rPr>
  </w:style>
  <w:style w:type="paragraph" w:customStyle="1" w:styleId="TNR1415">
    <w:name w:val="TNR_14_1.5"/>
    <w:basedOn w:val="NoSpacing"/>
    <w:link w:val="TNR14150"/>
    <w:qFormat/>
    <w:rsid w:val="00425461"/>
    <w:pPr>
      <w:spacing w:line="360" w:lineRule="auto"/>
      <w:ind w:firstLine="709"/>
    </w:pPr>
    <w:rPr>
      <w:rFonts w:ascii="Times New Roman" w:hAnsi="Times New Roman" w:cs="Times New Roman"/>
      <w:sz w:val="28"/>
    </w:rPr>
  </w:style>
  <w:style w:type="character" w:customStyle="1" w:styleId="TNR14150">
    <w:name w:val="TNR_14_1.5 Знак"/>
    <w:basedOn w:val="NoSpacingChar"/>
    <w:link w:val="TNR1415"/>
    <w:rsid w:val="00425461"/>
    <w:rPr>
      <w:rFonts w:ascii="Times New Roman" w:eastAsiaTheme="minorEastAsia" w:hAnsi="Times New Roman" w:cs="Times New Roman"/>
      <w:sz w:val="28"/>
      <w:szCs w:val="22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3F18CC9-C86D-4044-8F12-4C8299FF6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13</Pages>
  <Words>982</Words>
  <Characters>559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IID Проекта; Номер проекта] [Создание, Внедрение; Модернизация] [Наименование информационной системы]</vt:lpstr>
    </vt:vector>
  </TitlesOfParts>
  <Manager/>
  <Company/>
  <LinksUpToDate>false</LinksUpToDate>
  <CharactersWithSpaces>65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onstantin Valeev</cp:lastModifiedBy>
  <cp:revision>6</cp:revision>
  <dcterms:created xsi:type="dcterms:W3CDTF">2024-03-05T22:31:00Z</dcterms:created>
  <dcterms:modified xsi:type="dcterms:W3CDTF">2024-03-05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master_thesis/refs.bib</vt:lpwstr>
  </property>
  <property fmtid="{D5CDD505-2E9C-101B-9397-08002B2CF9AE}" pid="3" name="csl">
    <vt:lpwstr>templates/gost-numeric.csl</vt:lpwstr>
  </property>
  <property fmtid="{D5CDD505-2E9C-101B-9397-08002B2CF9AE}" pid="4" name="fignos-caption-name">
    <vt:lpwstr>Рис</vt:lpwstr>
  </property>
  <property fmtid="{D5CDD505-2E9C-101B-9397-08002B2CF9AE}" pid="5" name="fignos-caption-separator">
    <vt:lpwstr>period</vt:lpwstr>
  </property>
  <property fmtid="{D5CDD505-2E9C-101B-9397-08002B2CF9AE}" pid="6" name="tablenos-caption-name">
    <vt:lpwstr>Таблица</vt:lpwstr>
  </property>
  <property fmtid="{D5CDD505-2E9C-101B-9397-08002B2CF9AE}" pid="7" name="tablenos-caption-separator">
    <vt:lpwstr>period</vt:lpwstr>
  </property>
</Properties>
</file>